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ซ้อม</w:t>
      </w:r>
      <w:r>
        <w:t xml:space="preserve"> </w:t>
      </w:r>
      <w:r>
        <w:t xml:space="preserve">Demo</w:t>
      </w:r>
      <w:r>
        <w:t xml:space="preserve"> </w:t>
      </w:r>
      <w:r>
        <w:t xml:space="preserve">ASR</w:t>
      </w:r>
      <w:r>
        <w:t xml:space="preserve"> </w:t>
      </w:r>
      <w:r>
        <w:t xml:space="preserve">สดข่าวจับตาสถานการณ์</w:t>
      </w:r>
      <w:r>
        <w:t xml:space="preserve"> </w:t>
      </w:r>
      <w:r>
        <w:t xml:space="preserve">06/06/2568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ขึ้นหรือไม่มีความได้เปรียบในการแข่งขันกับประเทศ เป็นคู่แข่งของประเทศไทยในตอนกัมพูชา คุณวรธัชคะถ้าเกิดว่าในกรณีที่มันมีความสัมพันธ์ที่ไม่สู้ดีในลักษณะนี้คลื่นยังคงมีความตึงเครียดในบริเวณ แล้วทีนี้ในกรณีที่มีการพูดถึงกระแสเรื่องการรักชาติแล้วก็ มีประชาชนของ ก็ต้องยอมรับว่าอาจจะทั้งสองประเทศบางส่วนที่ออกมาปลุกปั่นในกระแสการเรื่องของการแบนสินค้าซึ่งกันและกัน มีการประเมินผลกระทบในมาตรามากน้อยแค่ไหน แล้วหรือไม่คะ ตอนนี้ Uncle ว่า ในสมัยต่างๆหรือใน ขึ้นต่างๆจะกระทบอย่างไรผมคิดว่า ทั้งผู้ซื้อและผู้ขายมีคงจะต้อง อาจจะเป็นผลดีก็คือมีการสต๊อกสินค้าเพิ่มกรณีเกิดความรุนแรง หรืออาจจะเป็นผลร้ายที่เริ่มไม่แน่ใจนะว่า อาการจะเป็นเช่นไรเหนื่อยก็อาจจะทำให้ Order ใน 3 เดือนหรือ 6 เดือนข้างหน้านี้ลดลง แต่ถ้ามองเป็นตัวเลขตอนนี้ เดี๋ยวเราต้องไปทำการบ้านเพิ่มเติมซะหน่อยนะครับ ประมาณการลงตามสถานการณ์ที่เปลี่ยนแปลงไป ที่ผ่านมานี้เรานำเข้าอะไรมาจากทางกัมพูชาบ้างนะคะ ส่วนใหญ่เป็นสินค้าเกษตรนะครับ แล้วก็ที่สำคัญคือเรายังมีการลงทุนของไทยในกัมพูชาด้วย อุตสาหกรรมหลักๆขนาดนี้ก็จะเป็นเรื่องของเสื้อผ้าสำเร็จรูปแล้วก็อิเล็กทรอนิกส์ ต๋อง รายการนี้มันมีการ พื้นฐานการผลิตในประเทศไทย แล้วก็มีการเชื่อมโยงฐานการผลิตในประเทศไทยในกัมพูชา พึ่งพากันส่งทางบกเป็นหลักเลยนะครับ อันนี้แหละที่เราคิดว่าน่าจะมีผลกระทบหลักเลยกับนักลงทุนไทยนักธุรกิจไทยและผู้ประกอบการในประเทศไทยและกัมพูชา จากที่ได้พูดคุยกันนะคะมีการเตรียมการมีแผนรับมือกันอย่างไรไม่ว่าจะเป็นทั้งการขนส่งสินค้า หรือแม้แต่นักลงทุนที่ลงทุนในกัมพูชาค่ะตอนนี้มีแผนอะไรในการเตรียมการกันบ้างหรือไม่ค่ะ ตอนนี้ก็พยายามหา ทางเลือกในการขนส่งช่องทางอื่นนะครับ ไหนว่าจะไม่สะดวกหรือไม่มีความได้เปรียบเหมือนเช่นในอดีตทั้งหมดเนี่ยหรือในปัจจุบันที่เราส่งทางบกเนี่ย ก็ยังดีกว่าที่เราไม่สามารถจะส่งสินค้าไปขายได้ไหมครับ อย่างไรก็ตามปริมาณสินค้า ที่มีการส่งออกไปมันก็ต้องลดน้อยถอยลงไปแน่ๆถ้าเราเปลี่ยนวิธีการขนส่ง ใช้เส้นทางผิด ถ้าเกิดว่าตอนนี้ก็คือหวังที่จะให้สถานการณ์ทุกอย่างมันคลี่คลายโดยเร็วนะคะคุณหมอนัดค่ะ ใช่ครับผมว่าทุกคนก็ตอนนี้เราก็ตั้งความหวังว่าไม่อยากจะเห็น ภาพของ การปิดด่านชายแดนซึ่ง เรามีตัวอย่างในช่วงของสถานการณ์ covid เราเห็นแล้วว่า มันกระทบกับธุรกิจของเราอย่างไรแล้วก็ความเดือดร้อนของประชาชนทั้งสองประเทศ คิดว่าไม่ใช่เพราะมันต่างประเทศไทย นักธุรกิจกัมพูชาหรือแม้กระทั่งผ่านกับคนของภายในกัมพูชาเองก็ตามเนี่ย ไม่มีใครอยากเห็นภาพกิจกรรมปิดตา วิงวอนแต่ภาครัฐและอยากให้ พิจารณาแล้วก็ จะต้อง สอบถามข้อมูลหรือจะขอความเห็นจากประชาชนทั้งสองประเทศก็ได้นะครับ ขอบพระคุณมากค่ะขอบคุณค่ะปาติโมกข์คนสุขนะคะประธานสภาธุรกิจ ไทยกัมพูชานะคะและฝากก็คาดหวังจะให้ทุกอย่างมันจบลงด้วยดีนะเพราะว่าถ้าดูจาก ราคาการซื้อขายระหว่างกันเนี่ยแค่เฉพาะปี 67 ผู้ชม 30 ล้าน บาทนะคะแล้วก็เราเรียนส่วนใหญ่จะเป็นคนที่ได้ทุนมากกว่าซะด้วยนะคะถึง 90 เซ็นแต่ว่าเราก็นำเข้าจาก 90% ด้วยเช่นเดียวกันปีนี้เนี่ยคาดหวังว่าการทานระหว่างกันมันจะโตได้ถึง 8-9 เปอร์เซ็นต์หรืออาจจะถึง 10% ก็ได้นะถ้าเกิดว่าความสัมพันธ์ เป็นไปด้วยดีแต่ก็อยากให้ได้ทางออกที่ดีๆมาทั้งสองฝ่าย 1 เรื่องการปิด มันอาจจะ ระยะทางกับมือที่ 2 หารือกันในช่วงเช้าวันนี้น่าจะแถลงกัน หลังจากนี้นะคะก็ต้องติดต่อระหว่างมาตรการหลังจากนี้จะมีอะไรที่มันชัดเจนบ้างแต่ที่แน่ๆนั่นคือในการแถลงของกัมพูชาเมื่อวานนี้ค่ะที่เขายืนยันบอกว่าจะเอาคืน ธาตุทั้ง 4 จุดปราสาทตาเมือนธมตามเงินโต๊ดตาควายรวมถึงช่องโหว่ เข้าสู่การพิจารณาศาลยุติธรรมระหว่างประเทศหรือว่าไอซีเจแต่มันยังคงแต่ พระบูชายืนยันที่บอกว่าจะยังคงเป็นเจ้าภาพ การหารือ jbc ที่กรุงพนมเปญในวันที่ 14 มิถุนายนมีไว้ด้วยจ้ะ ไม่ เอาวาระที่บอกว่ากัมพูชาจะยื่นเรื่องเข้าไอจีเจไปหารือในที่ประชุม JVC แล้วจากที่ก่อนหน้านี้เคยบอกว่าจะเอามาหารือกันฟังของรัฐบาลค่ะก็มีการยืนยันบอกว่า เมื่อวานเนี่ย เหมือนจะเร็วที่สุดแล้วนะคะออกแถลงการณ์มาอีกฉบับเมื่อประมาณ 17:00 น ยืนยันบอกเราไม่รับ เขตอำนาจศาลโลกมาตั้งแต่ปี 2503 และยืนยันในกลไกทวิภาคีที่จะจะ การจับประเด็นชายแดนตามที่ตกลงกันตั้งแต่แรกแล้วก็ทำความพร้อมนะคะที่จะไปร่วมประชุม jbc ในวันที่ มิถุนายนนี้ทั้งหวังว่าฝ่ายกัมพูชาจะแสดงความปรารถนาเดียวกันในการร่วมมือ ไข่ที่สะท้อนเจตนารมณ์ในสันติภาพ เสถียรภาพและความเคารพ ซึ่งกันและกันค่ะทางกระทรวงการต่างประเทศของเราเองก็มีการแถลงเหมือนกันยืนยันมุ่งในการหาทางแก้ปัญหา ความขัดแย้งด้วยสันติวิธีโดยจะต้องเป็นไปตามกฎหมายไทยตามล่า หมายระหว่างประเทศและควรใช้กลไกทวิภาคีที่มีอยู่ในการแก้ไขปัญหา ซึ่งรวมถึงคณะกรรมาธิการเขตแดนร่วมหรือว่า jbc กลไก คณะกรรมการชายแดนทั่วไปไทยกัมพูชาหรือว่า gbz แล้วก็รวมไปถึงกลไกคณะกรรมการชายแดนระดับ ภูมิภาคหรือว่าอาจมี 4 ด้วยค่ะแต่ทีนี้คุณผู้ชมคำถามก็คือว่าพอเรายืนยันที่จะ อุ้ยทวิภาคีเรายืนยันจะหารือใน jbc ด้วยที่รองนายกภูมิธรรมก็ระบุแล้วนะคะว่าได้วง jbj เนี่ย คุยกันแค่กรณีของช่องบกที่มีเหตุปะทะกันเท่านั้นนะแต่กรณีช่องบกเองมันเป็นหนึ่งในพื้นที่ 4 พื้นที่พิพาท บูชาเขาบอกว่าเขาจะยื่นฟ้องศาลโลกแล้วการคุย 24 นี้มันจะได้ผลที่เป็นที่หน้าคาดหวังได้หรือไม่ออนไลน์ของเราค่ะ Thai PBS News ข่าวคุณนพดลปัทมะอดีตรัฐมนตรีว่าการกระทรวงการต่างประเทศ ให้ความเห็นเอาไว้แบบ ผมผมคิดว่าทั้งสองฝ่ายต้องแสดงว่า Good Place การกระทำโดยสุจริต พี่จะระงับข้อพิพาทเรื่องจ่ายแดน โดยเฉพาะผู้มีการลงนาม MOU 43 ไว้ก็ต้องเป็นไปตามกลไกทวิภาคีนี้ถูกต้องไหมครับ ไปได้ไม่ประสงค์ที่จะคุย ตามมาก็คือมันก็ระงับข้อพิพาทหรือปัญหาเรื่องเขตแดนไม่ได้โดยการ ก็ชนะเนี่ยเรื่องนี้ก็ การประชุม jbc วันที่ 14 มิถุนายนถ้าไม่มีประเด็นพวกนี้ก็ มันจะได้ผล มากแค่ไหน ที่น่าสนใจอีกอย่างนะคะนักวิชาการด้านความมั่นคงอย่างศาสตราจารย์สุรชาติบำรุง คณะรัฐศาสตร์จุฬาลงกรณ์มหาวิทยาลัย มีอะไรก็บอกเหมือนกันว่าถึงตอนนี้เนี่ยรัฐบาลน่าจะต้องพิจารณาแล้วนะว่ายังควรจะ ไปร่วมประชุมที่กัมพูชาอยู่หรือไม่เพราะกัมพูชาเขาก็แสดงจุดยืนชัดแล้วแหละว่าถึงแม้เขาจะเดินหน้าเป็นเจ้าภาพประชุม jbc แต่ถ้าทีทั้งหมดทั้งหมดที่แสดงออกมามันชัดเจนว่าเขาจะไม่คุยรวมทั้งในช่วงเวลาที่มัน เกี่ยวกันแบบนี้อ่ะมีการจัดซ่อมรบร่วมทางทะเลระหว่างกัมพูชากับจีนใช้กระสุนจริงด้วยในช่วงวันที่ ถึง 13 มิถุนายนแล้วมันจะอยู่ใกล้ๆกับ ซึ่งช่วงเวลานี้มันอยู่ก่อนหน้าการประชุม jbc แค่วันเดียวเท่านั้น ตั้งคำถามว่าเรายังน่าไปคุยอยู่ไหมล่ะแล้วก็แนะนำด้วยนะคะว่าสิ่งที่ควรทำเนี่ยทั้งกระทรวงการต่าง ประเทศของเราทั้งสถานทูตไทยในป่า ควรจะส่งหนังสือไปยังสถานฑูตจีนในไทยและกระทรวงการต่างประเทศของจีน แสดงความห่วงกังวลด้วยว่ากรณีการซ้อมรบร่วมทางทะเลในช่วงเวลาที่มันเปราะบางเฉียบ ปัญหาพรมแดนไทยกัมพูชาแบบนี้ แล้วก็อยากจะให้จีนวางตัวเป็นกลาง ในปัญหานี้ด้วยค่ะยืนออกมาแล้วว่าจะไม่คุยเข้าใจ ไปศาลโลกแบบนี้ ความน่ากังวลมันมีมากน้อยแค่ไหนเราเองก็ต้องยอมรับนะว่าเราไม่ได้มีประสบการณ์ที่ดีเลยเมื่อไป ศาลโลกมีคุณนพดลในฐานะที่เคยมีประสบการณ์ในการทำงานในห้วง ข้อพิพาทเขาพระวิหารมาเหมือนกันเนี่ยนะคะก็ได้ให้ความเห็นยืนยันบอกว่ามันก็มีทั้งเรื่องที่น่ากังวลแต่ว่าเราเองก็ไม่ได้ รับเขตอำนาจของศาลไปแล้วด้วยเช่นเดียวกัน เปิดเรียนที่ข้ามขั้นตอนทวิภาคีไปศาลโลกเลย คนข้างหน้าข้างบนนะสำหรับผม คือกัมพูชาต้องแสดงความ เจตนาโดยสุจริตที่จะระงับข้อพิพาท ก็รู้อยู่แล้วว่าไปศาลโลกเนี่ยถ้าไทยไม่ยอมรับ เขตอำนาจศาลเนี่ย คดีนี้มันก็ไปต่อไม่ได้ ศาลไม่มีอำนาจในการ จะพิจารณา ได้รับความยินยอมจากไทยคือเขตอำนาจศาลโลกแต่มันไม่ใช่เหมือนเขตอำนาจศาลในประเทศ ตามกฎบัตรสหประชาชาติและบัตรของ ดีเจหรือศาลยุติธรรมระหว่างประเทศชื่อเต็ม เขียนชัดเจนว่ามันต้องได้รับความยินยอมจากคู่กรณีเว้นแต่ว่าเราไปยื่นให้ความยินยอมเป็นการทั่ว ยื่นเอกสารกับศาลโลกว่าเออเรายินยอมนะ ประเทศไทยไม่ได้ยินยอมหลังคดี พระวิหาร เรายกเลิกเราไม่ได้ให้ เราไม่ได้ยินยอม เปลี่ยนหน้าต่าง ลูกไปแล้ว คดีเมื่อเดือนเมษายนปี 2554 วิ่งตัดสินเมื่อวันที่ 11 อ้าวอันนั้นมันเป็นการตีความคดีเจอเมื่อปี 2505 ศาลศาลจะไม่มีอำนาจในการพิจารณาคดีศาลไม่มีอำนาจพิจารณาคดี 4 เรื่องนี้มันก็จะค้างไว้อยู่ ปีนี้มันก็อยู่ ระหว่างคู่กรณี ว่าอยากจะให้ มีการเจรจาเพื่อระงับข้อพิพาท อานนท์ใจสันติวิธีตาม mou43 หรืออยากจะลบกันนะครับมันมี 2 อัน เวลามันก็เลยเป็นเหตุผลที่ทำให้เราได้เห็นว่าในห้วงเวลาที่ผ่านมาในแถลงการณ์ของกัมพูชาอย่างน้อย 2 ฉบับ ที่มีการพูดถึงว่าขอให้ไทยเนี่ยร่วมมือในการส่งเรื่องนี้เข้าสู่ศาลโลก ผู้ชายด้วยแต่อย่างที่เราเห็นว่าเกมของรัฐบาลกัมพูชาเนี่ยไม่ได้หยุดอยู่แค่ทวิภาคีแต่เขาจะไปศาลโลกก็มีการยึด เรื่องนี้ไปคุยในที่ประชุมใช้เวลาใดที่สิงคโปร์เมื่อสุดสัปดาห์ก่อนเขาขยับ ไปให้ข้อมูลกับสูตรทั้งฟิลิปปินส์ทั้งอินโดนีเซียที่อยู่ในอาเซียนแล้วก็อีกหลายประเทศด้วยแบบนี้เรายังจะเก็บ เรื่องเอาไว้คุยแค่ 2 ประเทศมันเพียงพอด้วยหรือไม่นะคะคุณนพดลบอกว่าไม่ได้อยากจะวิพากษ์วิจารณ์เพราะว่าก็ต้องยอมรับว่า อยู่ในพรรคเพื่อไทยพรรครัฐบาลด้วยเหมือนกันแต่ก็ตอบคำถามเราเหมือนกันด้วย ยังค่ะว่าจะมีหนทางไหนบ้างที่ทำได้และอะไรที่น่าจะทำบ้าง ปีนี้กลับมาประเด็นเรื่องของการดำเนินการของรัฐบาล เราก็ต้องรับฟังพี่น้องประชาชนนะ ผมเป็นนักดนตรีพระองค์การต่างประเทศผมผมผมจะ จะทำอีกแบบนึงเอากัน คุยกับช่างกัมพูชาคุณต้อง คือผมจะเรียกพูดมาคุย นาฬิกาปลุกจะยื่นหนังสือบันทึกช่วยจำ ถ้าสมมุติว่าเขาล้ำล้ำพื้นที่มาจริงนะ แม่ทัพภาคที่ 2 ท่านบอกว่ารับมา 200 เมตรที่ 200 ผมเข้าใจว่าไปประท้วงไปแล้วเราก็ต้อง ให้เปลี่ยน วันที่ 3 ก็ต้องคุยกับเขาให้ชัดเจนว่า เราต้องการระงับข้อพิพาทโดยสันติวิธี เราคิดว่า JVC เป็นช่องทางที่ดีที่สุด พี่ทั้งสองประเทศจะคุยกันเราไม่ประสงค์จะให้ยกระดับเรื่องนี้เนี่ย ไปสู่ศาลโลก อาเซียนให้เห็นประเทศสำคัญ ประเทศที่มีที่ตั้งถาวรในคณะมนตรีความมั่นคงแห่งสหประชาชาติว่าเรื่องนี้มันสามารถระงับโดยสันติวิธี ประเทศไทยใช้ความอด กล้ามเนื้อโดยตลอดและต้องการใช้วิธีทางการทูต กลับบ้าน มันก็อาจจะต้อง ขยันขึ้นหน่อย จริงๆคุณนพดลก็บอกนะคะว่าเชื่อมั่นในข้าราชการในกระทรวงการต่างประเทศแล้วก็ ตอนนี้เนี่ยประเมินว่าสถานะระหว่างประเทศของไทยเรายังดีอยู่นะเพียงแต่ว่าเราอาจจะต้องทำ เรายังไม่ได้เที่ยงธรรมทางการพูดมากนักตราบใดที่เรายังคงระงับ ยางเรื่องของการไม่ใช้ความรุนแรงยังคงรักษากฎหมายระหว่างประเทศยังคงรักษาเขตแดนของเรา และเขตด่านที่ ลงกันว่าถ้าเป็นโนแมนแลนด์มันก็ต้องเป็นไปตามนั้นจริงๆมีการใช้เทคโนโลยีที่ทันสมัยหรืออาจจะพลาด ถ่ายดาวเทียมที่แสดงให้เห็นชัดว่าเราไม่ได้ละเมิดข้อตกลงจะเป็นตัวที่ สถานะของเราในสายตาชาวโลกได้ว่าเราไม่ได้ไปกันรังแกประเทศที่เล็ก ต้องรักษาทำดินแดนต้องรักษาทั้งความสัมพันธ์ระหว่างประเทศ กล่อมกันคุณนพดลมองนะคะวันนี้เรื่องของการสื่อสารกับประชาชนของเราเองอันนี้ มันก็ต้องชัดเจนด้วยเช่นเดียวกันนะซึ่งก็สอดคล้องกับอาจารย์สุรชาติบำรุงสุขด้วยเช่นเดียวกันมันมองแบบ เฮียนะคะว่าตอนนี้เนี่ยเราควรจะมีพักร้อน กี่วันเรื่องการสื่อสารด้วยเรื่องเขมรเลยโดยเฉพาะเพื่อที่จะให้ข้อมูลเนี่ยมันไปในทิศทางเดียวกันไม่ว่าจะจากรัฐบาลจากกระทรวงที่เกี่ยว ช่องกองทัพและประเมินอารมณ์ความรู้สึกของสังคมที่ตอนนี้เข้มข้นอย่างยิ่งด้วย ให้มันเท่าทันกับสถานการณ์และไม่ให้ทุกอย่างมันๆไปกว่านี้ ไปทางเดียวกันนะคะกองทัพเองก็มีการชี้แจงด้วยโดยย้ำบอกว่าทหารไทย ไม่ได้เป็นฝ่ายที่เปิดฉากยิงก่อนในการปะทะที่ช่องบกที่ผ่านมาค่ะรวมทั้งยอมรับด้วยว่าในมุมทหาร มันน่ากังวลต่อสถานการณ์ทางทหารเนี่ยเตรียมพร้อมที่จะไป อธิปไตยหากว่าการแก้ปัญหาตามแบบสันติ ไม่บรรลุผลในขณะเดียวกันในช่วงบ่ายวันนี้ค่ะทางผู้บัญชาการเหล่าทัพก็จะมีการประชุมเฉพาะ ด้วยนะคะว่าน่าจะเป็นการหารือเกี่ยวกับประเด็นความมั่นคงโดยเฉพาะเรื่องของสถานการณ์ชายแดนไทยกัมพูชานี่แหละค่ะ ส่วนทางผู้บัญชาการทหารบกคนที่รับผิดชอบโดยตรงก็บอกว่าเตรียมแผนรับมือครอบครัว นิติกรรม สถานการณ์ชายแดนไทยกัมพูชาทางด้านจังหวัดอุบลราชธานีที่กองทัพภาคที่ 2 ยัง เป็นกำลังดูแลพื้นที่อย่างเข้มข้นไปวันนี้พลเอกทรงวิทย์หนุนภักดีผู้บัญชาการทหารสูงสุด ประธานการประชุมผู้บัญชาการเหล่าทัพครั้งที่ 4/2560 8 ที่กองบัญชาการกองทัพอากาศค่ะคาดว่าจะเป็นการหารือถึงสถานการณ์ชายแดนไทยกัมพูชาไม่ว่าจะเป็นการเตรียมกำลัง การดำเนินการเกี่ยวกับการใช้กำลังตามอำนาจหน้าที่ของกระทรวงกลาโหมโดยมีพลเอกพนาแคล้ว ผู้บัญชาการทหารบกเป็นผู้บังคับบัญชาโดยตรงและเตรียมแผนที่จะพร้อมรับมือสถานการณ์ชายแดนไทยกัมพูชา ทุกมิติ การประชุมผู้บัญชาการเหล่าทัพในครั้งนี้ทางกองทัพอากาศเป็นเจ้าภาพได้แจ้งสื่อมวลชนว่า ของดการทำข่าวเนื่องจากเป็นการประชุมเฉพาะกิจค่ะ พลตรีวินธัยสุวารีโฆษกกองทัพบกได้ชี้แจงถึงกรณีรัฐบาลกัมพูชาออกแถลงการณ์ อ้างถึงเหตุปะทะที่ช่องบกก็วันที่ 28 พฤษภาคมที่ผ่านมากว่างไทย ฉากกินก่อนว่าไม่เป็นความจริงเพราะที่ผ่านมาผู้บัญชาการทหารบกได้ย้ำ หน่วยและกำลังพลให้เคร่งครัดเรื่องของกฎการปะทะซึ่งการปะทะที่เกิดขึ้นก็เป็นไปในลักษณะของการป้องกันตัวระดับ เนื่องจากขณะนั้นหน่วยได้รับข่าวสารว่ามีทหารกัมพูชาพร้อมอาวุธ ลุกล้ำเข้ามาวางกำลังในพื้นที่ของไทย ฝ่ายไทยจึงจัดกำลังขนาดเล็ก เข้าไปลาดตระเวนพิสูจน์ทราบ จะไปกัมพูชาได้ใช้อาวุธตอบโต้จึงเกิดการปะทะกันซึ่งกองทัพบกได้ชี้แจงไปก่อนหน้านี้แล้ว พร้อมกับยืนยันว่าเห็ด พิพาทในพื้นที่ฝ่ายไทยได้พยายามดำเนินการผ่านกลไกการเจรจาระหว่างหน่วยทหาร พื้นที่ตามที่ทั้งสองประเทศเคยตกลงกันไว้แต่กลับเป็นฝ่ายกัมพูชาเองที่ไม่มีทีท่าให้ความร่วมมืออย่าง จังในระยะหลัง กองทัพบกยามระบุว่ากองทัพบกมีความพร้อมต่อปฏิบัติการทางทหารในระดับสูง รองรับกรณีที่จำเป็นต้องใช้มาตรการทางทหารตอบโต้ปัญหาการรุกล้ำอธิปไตย ที่ผ่านมากองทัพบกและกองทัพภาคที่ 2 พบว่าทางกัมพูชามีลักษณะท่าทีในการร่วมแก้ปัญหาที่ผ่าน ชัดเจนอีกทั้งปรากฏสิ่งบอกเหตุว่าฝ่ายกัมพูชาเตรียมความพร้อมทางทหารอย่างเข้มข้น คู่กับมาตรการด้านการต่างประเทศมาโดยตลอด ซึ่งเป็นความน่าสนบ่นในแง่มุมทหารทำให้ตลอดสัปดาห์ที่ผ่านมาผู้บัญชาการทหารบก ไม่มีคำสั่งให้ทุกหน่วยงานเตรียมความพร้อมอยู่ในระดับที่สูงเพียงพอในการตอบสนองต่อ ภารกิจในขั้นของการใช้กำลังทางทหารตามแผนป้องกันประเทศเพื่อต่อ กรณีการรุกล้ำอธิปไตยในขอบเขตพื้นที่รับผิดชอบเมื่อใช้ความพยายามแก้ไขปัญหาตามแนวทางแห่งสันติ ที่ทุกฝ่ายปรารถนาแล้วแต่ไม่บรรลุผล ระบบยืนยันว่าการปฏิบัติหน้าที่ของกองกำลังในพื้นที่ชายแดนดำเนินการด้วยความรอบคอบ และตั้งอยู่บนพื้นฐานความเข้าใจในสถานการณ์เพื่อป้องกันไม่ให้เกิด ความสูญเสียของทุกฝ่ายขณะเดียวกันก็พร้อมปฏิบัติหน้าที่ในการปก อธิปไตยของชาติอย่างเต็มความสามารถหากมีสถานการณ์ที่จำเป็น สถานการณ์แบบนี้นะคะมีนักเคลื่อนไหวทางการเมืองมีสส ทางผ่าน ร้านที่ได้ออกมาตั้งคำถามถึงจุดยืนของรัฐบาลว่าคืออะไรและยังว่าสายสัมพันธ์ส่วน ผัวก็ต้องไปอยู่เหนือเหตุผลหรือว่าผลประโยชน์ของประเทศชาติด้วยนะคะหาสายสัมพันธ์ ที่ว่าเนี่ยก็คือความสัมพันธ์ระหว่างรุ่นพ่อคือนายทักษิณชินวัตรและสมเด็จรุ่นเซ็นที่ส่ง ออกมาจนถึงรุ่นลูกอยากนางสาวแพรทองธารชินวัตรกับสมเด็จพระเนตรเป็นภาพ ความใกล้ชิดสนิทสนมข้ามประเทศกันของทั้งสองครอบครัวนะคะก็เลยกลายเป็นคำถาม เช่นกันตั้มกับคุณเสาวลักษณ์วัฒนศิลป์ในการบ้านกัน นอกจากจะบอกว่าวงการปะทะคารมกับนักข่าวจนเป็นดราม่าว่านายกรัฐมนตรี บีควิกปิด เป็นหายนะแล้วนายรังสิมันต์โรมยังขยายความปลอมดราม่านี้ คำถามถึงทฤษฎีสมคบคิดเพื่อชีวะนายกรัฐมนตรีต้องไม่วางสายสัมพันธ์ส่วนตัว อยู่เหนือผลประโยชน์ของประเทศชาติเพราะอาจเป็นเหตุให้เสียดินแดนได้แม้นายกรัฐมนตรีจะยอมรับ มีความสัมพันธ์อันดีระหว่าง 2 ครอบครัวที่ไม่ใช่เรื่องเสียหายก็ตาม อย่างนี้นะคะความสัมพันธ์ระดับของผู้นำ ไม่เถียงเลยค่ะ ว่าเป็นมิตรกันซึ่งฉันคิดว่า เสียหายที่เราจะมีเพื่อนอย่างนั้นเองข้างในเป็นเพื่อนกันหรือเปล่า ทุกคนอื่นได้แต่ถามว่าถ้าวันนึงเพื่อนทะเลาะกันลืมเพื่อนไม่เข้าใจกัน จะเป็นเรื่องง่ายถ้าสมมุติว่าเป็นเรื่องนี้เรื่องการค้ากับเราคุยกันยกหัวได้ ทำตลอดไม่ใช่แค่กัมพูชาเท่านั้นมาเลย์ก็ถามประเทศเพื่อนบ้านของอาเซียน ทำหลายประเทศมากนะคะที่คุยตรง ถามว่าถ้าเรามีปัญหาจริงๆที่มันรู้สึกว่า ทะเลาะกันหรอ ฉันขอบ้านเธอได้ไหม ไม่มีเพื่อนคนไหนก็ได้แต่ให้บ้านมันไม่ใช่อย่างนั้นผมรู้อาจจะเปิดเผยไม่ได้ทั้งหมด แต่อย่างน้อยมันต้องพูดมากกว่านี้ ประชาชนเห็นทิศทางและไว้ใจ วันนี้ประชาชนเรายอมรับความจริง ความรู้สึกไม่เชื่อมั่นต่อรัฐบาล ไม่ว่าจะเป็นเรื่องของสายสัมพันธ์อะไรก็นั่นแหละ รัฐบาลควรจะใช้โอกาสนี้ในการที่จะสร้างความชัดเจนว่า สายสัมพันธ์ส่วนตัวจะไม่มีทางอยู่เหนือไปกว่าผลประโยชน์ของประเทศชาติ แล้วผมคิดว่ามันก็จะทำให้ประชาชนรู้สึกอุ่นใจว่าโอเค แก้ปัญหาเรื่องนี้ และสุดท้ายเนี่ยแหละครับมันจะจบลงที่ อาจจะเป็นการพัฒนาร่วมกันการสร้างความสัมพันธ์ที่ดีและประโยชน์ของทั้งสองฝ่าย แล้วก็เรื่องของขั้นตอนก่อนจะถึงการเจรจา ไม่เห็นว่า เรายังมีแต้มต่อได้ครับอย่างมากที่สุด ให้ดูจากพยานหลักฐานดูจากแผนที่ แต่มันรวมถึงการต่อทางการเมือง ซึ่งวันนี้ในประเทศไทยอยู่ในจุดที่บอกว่าเรามีตั้งโต๊ะทางการเมืองน้อยลงเรื่อยๆ จากวันนี้ถึง 14 มิถุนายนหรือก่อนวันประชุมคณะกรรมาธิการเขตแดนร่วม หรือ JVC สสพรรคฝ่ายค้านรังสิมันต์โรมย้ำให้รัฐบาลสร้างเงื่อนไข การต่อรองกับฝ่ายกัมพูชาให้ชัดขึ้นโดยเชื่อว่าเป็นไทยกัมพูชาจะต้องจบลงที่การเจรจาไม่ใช่การใช้กองทัพ ห้ามหันกันอยู่แล้วและแม้จะไม่ตอบตรงๆแต่นายรังสิมันก็ยอมรับว่ามีผลกระทบ แล้วผลกระทบที่ว่าคือความนิยมของพรรคเพื่อไทยจะตกลงหากปัญหาชายแดนไทยกัมพูชา ยืดเยื้อออกไปนั่นเป็นเพราะว่ามีข้อสังเกตจากปมขัดแย้งไทยกัมพูชาว่า ฝ่ายผู้นำกัมพูชากำลังได้รับคะแนนนิยมมากขึ้นด้วยสไตล์การเมืองของการสร้างชาตินิยม ของสมเด็จฮุนเซนค่ะถ้าทบทวนจากคำถามถึงทฤษฎีของการสมคบคิด ภาพหนึ่งที่เห็นตอนนี้คือฝ่ายกัมพูชาได้ประโยชน์จากกรมการความขัดแย้ง ชายแดนไทยกัมพูชาผ่านกระแสชาตินิยมไปแล้วเป็นคำถามอีกเขาว่าแล้วฝ่ายไทยได้อะไร มีอะไร ทฤษฎีที่ว่านี้หรือไม่หากปลายทางของปมขัดแย้งไปอยู่ที่ศาลโลก แน่นอนเขาว่าเสียดินแดนเพราะฉะนั้นความสัมพันธ์ส่วนตัวพี่ทั้งสองครอบครัวมีต่อการ ควรจะใช้มาหนุนหรือเยียวยาปมขัดแย้งไปด้วยหรือไม่คะ คงต้องยอมรับนะคะว่าความสัมพันธ์ของสองครอบครัวคือครอบครัวนายทักษิณชินวัตรกับครอบครัวสมเด็จ วุ้นเส้นจากรุ่นพ่อกำลังถูกถ่ายทอดถึงรุ่นลูกและถ้าย้อนกลับไปในสถานการณ์ต่างๆจะเห็นว่า 2 ครอบครัวนี้ใกล้ชิดสนิทสนมกันและมีสไตล์การเมืองที่สอดคล้องกันด้วย นับก่อนนายทักษิณชินวัตรก้าวสู่การเมืองหรือระหว่างหลบหนีคดีในต่างประเทศสมเด็จฮุนเซนเคยประกาศเป็นพี่เป็นน้องต่อกัน เคยแต่งตั้งนายทักษิณเป็นที่ปรึกษาก็เคยมาแล้วภาพนั้นขายชัดมากขึ้นทันทีเมื่อก่อนที่นายทักษิณ กลับไปมารับโทษและได้ยกคณะ ครอบครัวและเครือญาติร่วมฉลองวันคล้ายวันเกิดของสมเด็จฮุนเซนและล่าสุดเมื่อปี 2506 7 หลังนายทักษิณกลับเข้าบ้านจันทร์ส่องหล้าหนึ่งในแขก VIP ที่เข้าพบ สมเด็จฮุนเซนและหลังเข้ารับตำแหน่งนางสาวแพรทองธารเดินทางไปกัมพูชา เพื่อกระชับความสัมพันธ์และส่งเสริมความร่วมมือในทุกมิติระหว่างสองประเทศในโอกาสครบรอบ 15 ปีแห่งความสัมพันธ์ทางการทูตหรือเป็นทางการไปแล้วด้วยค่ะและถ้าจะ ต้องตั้งข้อสังเกตจากทฤษฎีสมคบคิดอีกต้นนึงตอนนี้คงต้องบอกว่าสถานการณ์ต่างๆ ยังเป็นคำถามได้อีกว่านอกจากสองครอบครัวของผู้นำไทยและกัมพูชาแล้ว รัฐบาลของทั้ง 2 ประเทศและระหว่างรัฐบาลภายใต้การนำของนายกรัฐมนตรีแพทองธารชินวัตร กองทัพไทยรับรู้ถึงทฤษฎีที่ว่านี้ด้วยหรือไม่หลังกองทัพต่างก็ออกแสดง แสนยานุภาพในสถานการณ์ที่จะพร้อมรบ ในความขัดแย้งของไทย -กัมพูชาและต้องบอกว่าถึงเวลานี้ระหว่างกองทัพ การเมือง ติดตามกันดูเหมือนกันแล้วเขาว่าเป็นเอกภาพกันมากน้อยแค่ไหนสำหรับภัยนะคะ ขอบคุณคุณเสาวลักษณ์ขอบคุณค่ะ ผมสงสารในสัปดาห์หน้าคือนอกจากกัมพูชาจะเป็นเจ้าภาพจัดการประชุมคณะกรรมาธิการ ผ่านเขตแดนร่วมไทยกัมพูชา jbc ที่กรุงพนมเปญแล้วนะคะกัมพูชาก็ยังมีแผนจัดการซ้อมรบ กระสุนจริงบริเวณอ่าวไทยด้วยนะคะคุณทิพวรรณคะที่ 2 เหตุการณ์แต่ถ้าดู เวลาเรามันใกล้กันเกินไปตรวจหมอ พอดีกันเหลือเกินนะคะ จริงๆแล้วเนี่ยตัวกองทัพกัมพูชา ดูนะคะว่าการซ้อมรบที่กำลังจะเกิดขึ้นจริงๆแล้วเป็นการซ้อมรบที่จัดขึ้นตามปกติเท่านั้นแล้วก็ไม่ได้พุ่งเป้าไปที่ เป็นอะไรมากเป็นพิเศษด้วยค่ะ วันนี้มีความเคลื่อนไหวใดๆที่เกิดขึ้นในกัมพูชากำลังถูกจับตามองอย่างใกล้ชิดค่ะท่านกลางสถานการณ์ตึงเครียดบริเวณชายแดนไทย บูชาและโดยเฉพาะอย่างยิ่งมีการเปิดเผยออกมาจากคำสั่งกองทัพกัมพูชานะคะ จัดการซ้อมรบในสัปดาห์หน้าค่ะ สื่อท้องถิ่นกัมพูชาเผยแพร่เอกสารของฐานทัพเรือในจังหวัดพระสีหนุ งานเกี่ยวกับ การซ้อมรบด้วยกระสุนจริงระหว่างวันที่ 11 ถึง 13 มิถุนายนนี้นะคะโดยร้องขอให้ประชาชนและชาวประมงในพื้นที่ ไม่ต้องตื่นตกใจถ้าได้ยินเสียงปืนหรือว่าเห็นการเคลื่อนกำลังกองเรือในทะเลระหว่างการซ้อมรบดังกล่าวค่ะ รวมทั้งขอให้หลีกเลี่ยงการเดินทางเข้าไปในพื้นที่ใกล้เคียงเพื่อความปลอดภัยด้วย การซ่อมรถดังกล่าวเกิดขึ้นเพียง 1 เดือนหลังจากภารกิจซ้อมรบร่วมจีนกัมพูชา Golden Dragon ครั้งที่ 7 เปิดฉากขึ้นที่จังหวัดกำปงชนังและพระสีหนุเมื่อวันที่ 14 พฤษภาคมต่อเนื่องนาน 2 รอนะคะโดยถือเป็นการซ้อมรบครั้งใหญ่ที่สุดนับตั้งแต่เริ่มจัดขึ้นเป็นครั้งแรก ปี 2016 จีนส่งเรือรบเข้าร่วมภารกิจ 3 ลำค่ะ กองทัพกัมพูชาระบุนะคะว่าการซ้อมรบจัดขึ้นในน่านน้ำระหว่างเกาะ บางรักเกาะปูราไวย์ค่ะซึ่งอยู่ห่างจากชายฝั่งทางตะวันตกเฉียงใต้ของกัมพูชาที่จังหวัดพระสีหนุประมาณ 95 กิโลเมตรนะคะระยะห่าง 180 กิโลเมตรโดยสื่อท้องถิ่นบางสำนักรายงานว่าจะมีการระดมกำลังทหารเรือไม่ต่ำกว่า 50 แล้วโดนลบอีก 2 ลำเข้าร่วมค่ะ ผู้บัญชาการฐานทัพเรือเรียมระบุนะคะว่าการซ้อมรบด้วยกระสุนจริงที่กำลังจะจัดขึ้นนี้เป็นเพียงการซ้อมรบ ตามปกติค่ะเพื่อเพิ่มขีดความสามารถในการใช้อาวุธของกองทัพเรือเท่านั้นไม่ได้ เข้าไปที่ประเด็นใดเป็นพิเศษรวมทั้งไม่ได้เป็นภัยคุกคามประเทศเพื่อนบ้านอื่นๆด้วยค่ะ ฐานทัพเรือซึ่งจะมีบทบาทในการซ้อมรบสัปดาห์หน้าเป็นแผล เบื่อที่พึ่งได้รับการปรับปรุงใหม่ เงินทุนของจีนนะคะโดยคุณมาเนตรนายกรัฐมนตรีกัมพูชาเพิ่งจะไปร่วมพิธีเปิด เมื่อต้นเดือนเมษายนที่ผ่านมาก่อนที่จะเริ่มใช้เป็นสถานที่จัดการซ้อมรบ เป็นครั้งแรกระหว่างภารกิจโกลเด้นดราก้อนเมื่อเดือนที่แล้วค่ะ กองทัพเรือกัมพูชาถือว่ามีขีดความสามารถอยู่จำกัดนะคะโดยข้อมูลจากทางการออสเตรเลียอาชีวะกัมพูชามีทหารเรือประมาณ 3000 นายค่ะ ที่เป็นไฟล์ สาย power ศูนย์รวมข้อมูลกองทัพทั่วโลกในชีวะอินโดนีเซียมีเรือประจำการมาก ในอาเซียนนะคะประมาณ 331 รำตามมาด้วยไทยเมียนมาร์ฟิลิปปินส์ มาเลเซียและสิงคโปร์ส่วนกัมพูชาค่ะมีเรือน้อยที่สุดเพียง 20 กรัมเท่านั้นทั้งหมด เรือตรวจการณ์นะคะต่างจากกองเรือของประเทศอื่นที่จะประจำการเรือหลายประเภทค่ะ rov สูตรซึ่งเป็นสถาบันวิจัยนโยบายการเมืองยุทธศาสตร์และเศรษฐกิจของออสเตรเลีย ทำตารางคะแนนการเคลื่อนย้ายกำลังทางทะเลของกองทัพเรือในเอเชียแปซิฟิก เขาประเมินจากขีดความสามารถในเรื่องของความเร็วของการเคลื่อนกำลังแล้วก็การทำ ทะเลครั้งใหญ่ค่ะจากคะแนนเต็ม 100 คะแนนผู้ชมจะเห็นนะว่าสิงคโปร์นำมาเป็นอันดับ 1 อาเซียนแต่ว่าอยู่ใน ของภูมิภาคเอเชียแปซิฟิกอินโดนีเซียที่อันดับติดนะเวียดนามไทย มาเลเซียฟิลิปปินส์บรูไนเงินมาแล้วก็กัมพูชาในลำธารอันดับที่ 22 ด้วยคะแนน 3.6 เท่านั้นคนลาวค่ะไม่อยู่ในการประเมินผลคะแนนนี้ค่ะ ความร่วมมือทางทะเลระหว่างจีนและกัมพูชาถูก มองว่าอาจจะเข้ามา ช่วยยกระดับขีดความสามารถของกองทัพเรือกัมพูชามีรายงานก่อนหน้านี้นะคะว่าจีนจะ ส่งมอบเรือคอร์เวต 2 ลำให้กับกัมพูชาตามที่สัญญาเอาไว้ในปีนี้ค่ะซึ่งเรือทั้ง 2 ลำต่อขึ้นมาใหม่นะคะและน่าจะเข้ามามีบทบาทสำคัญในการช่วยขยายพื้นที่ปฏิบัติ ให้กับกองทัพเรือกัมพูชาด้วยค่ะ ปกติค่ะที่แต่ละประเทศจะจัดการซ้อมรบเพื่อพัฒนาศักยภาพกำลังพลให้ พร้อมรับมือกับสถานการณ์ต่างๆเมื่อการซ้อมรบดันมาเกิดขึ้นในช่วงที่ความขัดแย้งกำลังทวีความรุนแรง ทำให้หลายคนเป็นห่วงนะคะคุณพิมลคุณชะตาความขัดแย้งต่างๆสามารถหาทางออกได้ด้วยสันติวิธีและในตอนนี้เองก็หน้าที่ ที่เกี่ยวข้องก็ยังคงหันหน้าพูดคุยเจรจากันได้อยู่ค่ะ พื้นที่ตะวันค่ะ ขณะเดียวกันนะคะถ้าเกิดว่ามาดูอารมณ์ความรู้สึกของประชาชนตอนนี้ก็มีความเคลื่อนไหวของบางกลุ่ม เปลี่ยนเช่นกลุ่มคปทค่ะไปรวมตัวกันจัดกิจกรรมที่สถานทูตของกัมพูชา วิธีการแสดงออกเชิงสัญลักษณ์ รายการจะปกป้องแผ่นดินไทยหลังจากที่มีเหตุปะทะกันระหว่างทหารไทยกับกัมพูชาเมื่อปลายเดือนพฤษภาคมที่ผ่าน ประชาชนที่เรียกตัวเองว่ากลุ่มผู้ชุมนุมจากเครือข่ายนัก ประชาชนปฏิรูปประเทศไทยหรือคปทไปรวมตัวกันที่ด้านหน้าสถานี พูดของกัมพูชาประจำประเทศไทยที่ย่านเหม่งจ๋ายเพื่อแสดงออกเชิงสัญลักษณ์ในการ อธิปไตยในพื้นที่อ้างสิทธิ์ช่องบกจังหวัดอุบลราชธานี การปะทะกันระหว่างทหารไทยกับทหารกัมพูชาเมื่อวันที่ 28 พฤษภาคมที่ผ่านมา กลุ่มผู้ชุมนุมส่วนใหญ่แต่งกายประดับธงชาติไทยมีการชูป้ายสัญลักษณ์ข้อความแสดง อารมณ์ต่อกัน อธิปไตยของประเทศไทย ขนาดเดียวกันก็มีตำรวจจากสถานีตำรวจนครบาลวังทองหลางร่วมกับตำรวจกองบังคับ การตำรวจนครบาล 4 จัดกำลังเข้าดูแลความสงบเรียบร้อยและดูแลความปลอดภัยในพื้นที่ประมาณ 100 นายค่ะส่วนที่ด้านหน้าสถานี เจ้าหน้าที่ก็มีการจัดวางแผงรั้วเหล็กกันแนวระยะห่างจากสถานทูต ป้องกันไม่ให้การชุมนุมรวมตัวเข้าประชิดสถานที่เพื่อความสงบเรียบร้อย ความสัมพันธ์ระหว่างเยอรมันกับผู้นำสหรัฐอเมริกากลายเป็นที่จับตามองอีกครั้งหนึ่งนะคะหลังจากที่ทั้งคู่ ผู้ตอบ โต้กันบนสื่อสังคมออนไลน์อย่างดุเดือดป้องกันครั้งนี้ส่งผลให้ราคาหุ้นเทสล่าร่วงลงมามากกว่าร้อยละ 4 ซื้อขายตลาดหลักทรัพย์ nasdaq ที่แสดงให้เห็นราคาหุ้นเทสล่าในช่วงปิดตลาดเมื่อวาน ลดลงมากถึงร้อยละ 14.2 7.15 น นี้ส่งผลให้ เพชรหล้าสูญเสียมูลค่าตลาดมากถึง 100 ล้านดอลลาร์สหรัฐหรือประมาณ 4.9 ล้านบาทมากที่สุดในรอบวันเท่าที่เคยเกิดขึ้นในประวัติศาสตร์ของบริษัทค่ะ ปันผลครั้งนี้เกิดขึ้นในวันที่มันมหาเศรษฐีเจ้าของ พัทลุงกับเพื่อนทรัมป์ประธานาธิบดีสหรัฐอเมริกาผ่านทางสื่อสังคมออนไลน์อย่างเดียว เลือดเริ่มจากพร้อมเปิดเผยกับสื่อมวลชนบอกว่าผิดหวังอย่างมากที่มัด วิจารณ์ร่างกฎหมายเกี่ยวกับการลดภาษีและค่าใช้จ่ายของภาครัฐซึ่งถือเป็นนโยบายเรือธงของ มันช้ำที่มัดมองว่าจะทำให้รัฐบาลกลางขาดทุนอย่างหนัก จับนั้นมัด ผ่านสื่อสังคมออนไลน์บอกว่าตนไม่เคยเห็นร่างกฎหมายนี้แม้แต่ครั้งเดียวและร่างนี้ยัง โอกาสผ่านสภาอย่างรวดเร็วโดยที่สมาชิกบางคนไม่เคยได้อ่านด้วยซ้ำชีวะพร้อมจะชนะ ยังไม่ได้หักไม่ได้ตัวเองหนุนหลัง นอกจากนี้บาสก็ยังระบุด้วยว่าทำควรถูกถอดออกจากตำแหน่งและให้จัดอีเว้นท์ ทำหน้าที่แทนมาตรการกำแพงภาษีของทรัมป์จะทำให้โลกเผชิญภาวะเศรษฐกิจ หอยในช่วงครึ่งปีหลัง ของปีนี้ค่ะ หาที่ทำ ก็กูมัดกลับนะว่าจะยุติให้เงินอุดหนุนและสัญญาที่ทำไว้กับบริษัทต่างๆของมาร์ค เป็นวิธีที่ง่ายที่สุดที่จะช่วยประหยัดงบประมาณของรัฐบาลได้หลายพันล้านดอลลาร์สหรัฐ ปะทะคารมนั้นถึงขั้นแตกหักนะคะซึ่งก็เกิดขึ้นหลังจากที่มาร์ควางมือจากการทำงานในรัฐบาลพม่า ลาก่อนท่ามกลางข่าวเกี่ยวกับ ความสัมพันธ์ของทั้งคู่ที่อาจจะระหองระแหงมาตั้งแต่ก่อนหน้านี้ค่ะ สารพิษในแม่น้ำกกจากการทำเหมืองฝั่งประเทศเพื่อนบ้านในตอนนี้เลยจุดที่เป็นความกังวลไปแล้วล่ะค่ะ ความไม่เชื่อมั่นทำให้นักท่องเที่ยวลดลงกระทบกับวิถีชีวิตของคนริมน้ำ ภาคการท่องเที่ยวรายงานสดมาจากอำเภอเมืองเชียงรายค่ะ คุณจิรศักดิ์ คุณพิมลครับแม่น้ำกกกำลังจะตายคงไม่ได้หนีไปจากความจริงเท่าไหร่มากนักนะครับ ขณะนี้ครับกิจกรรมทางน้ำที่ต้องอาศัยลำน้ำกกนะครับแล้วก็เริ่มที่จะ ทักไปบ้างแล้วพอสมควรครับ นั่งก่อนนั่งอยู่บนเรือนำเที่ยว ในแม่น้ำกกนะครับโดยปกติเรือลำนี้จะต้องนำนักท่องเที่ยว ไปส่งที่หมู่บ้านกะเหรี่ยงรวมมิตรไปครับจากบริเวณท่าเรือเชียงราย 2 เดือนที่ผ่านมานะครับยอด จอง จากนักท่องเที่ยวลดลงอย่างเห็นได้ชัดครับสิ่งที่ปรากฏเห็นหลังจากนั้นก็คือเรือเหล่านี้นะ ต้องจอดอยู่ที่บริเวณท่าเรือเชียงรายเนี่ยเชียงรายกันไป ไปพอสมควรนะครับหลายลำเลยทีเดียวเลยครับพี่ไม่ได้ออกให้บริการนักท่องเที่ยวครับ เรือนำเที่ยวกว่า 10 ลำครับจอดทิ้งไว้ วันนี้มาหลายเดือนแล้วนะครับ ที่ท่าเรือเชียงรายบางวันรับนักท่องเที่ยวไม่เกิน 2 รอบครับหรือบางวันแทบ ไม่ได้ออกแม้แต่รอบเดียวสมาชิกชมรมท่าเรือ CR บอกว่าสถานการณ์ ขึ้นมาตั้งแต่ต้นปีที่ผ่านมานะครับ มันหนักสุดในช่วง 2 เดือนหลัง การปนเปื้อน ของสารหนูในแม่น้ำกก ทำให้ยอดจองเรือนำเที่ยวลดลงครับ ภาพวาดนักท่องเที่ยวกังวลเรื่องความปลอดภัยตั้งแต่ต้นสัปดาห์ที่ผ่านมาก็ยังไม่มีเรือออก เที่ยวแม้แต่รอบเดียว วันนี้โชคดีหน่อยนะครับ มีนักท่องเที่ยวมาเหมาเรือ 2 ลำ บริการการท่องเที่ยว 1 รอบครับ วันหนึ่งจะได้อยู่ เงียบมากๆ เท่าไหร่ครับพี่เครียด นานแค่ไหน กูคิดว่าจะเป็นปีนี้ กสิกรอำเภอ ก็เลยหายไปเลย หมาน้อย ก็น่าจะมีสัก 10 ลัง มันรับส่งรับ ส้มสายน้ำผึ้งครับ ผลไม้เศรษฐกิจของอำเภอแม่อายจังหวัดเชียงใหม่ครับ กำลังเผชิญวิกฤตซ้ำซ้อน เจ้าของสวนใดนี้ต้องลงทุนกว่า 2 แสนบาทสร้างคันดินกั้นไม่ให้น้ำจากไปน้ำตก เข้ามาทำลาย ผลผลิตในสวนส้ม 50 ไร่ น้ำก็ยังซึมได้นะครับเขาต้องการจะส่งน้ำตรวจว่ามีโลหะหนักหรือไม่ รวมถึงตั้งคำถามถึงคุณภาพของน้ำบาดาลในอนาคต สหการพิษแทรกซึมลึกถึงใต้ดินความเสียหายอาจจะไม่หยุดแพทย์ผิวดิน คือตอนนี้เราคงต้องป้องกันหรืองาน พี่เข้ามาช่วยดู เราก็ตรวจน้ำให้เราตรวจวิเคราะห์ เน็ตให้เรา หาคำว่าน้ำเนี่ย ที่ที่ว่ามีอยู่ในโลกวิธีการที่เราทำเนี่ยในการกรองน้ำเบื้องต้นที่เราให้น้ำซึมจากแม่น้ำมา รองเท้าปากบอกว่าเมื่อก่อนนี้เราใช้วิธีว่าเราต้องขุดเป็นคลองจากแม่น้ำกกเข้ามา น้ำก็มาตอนนี้เราตั้งแต่เราทราบข่าวแล้วก็ปิด แม่น้ำกกเข้ามาแต่เราใช้วิธีคือให้น้ำซึมเข้ามา คนนี้มันลึกกว่า น้ำซึมออกมาอยู่ในบ่อเรา ขับแล้วเราก็เราก็ ตอนนี้สิ่งที่เราอยากรู้คือเราอยากส่งน้ำเข้าไปตรวจ หรือว่าในน้ำเนี่ย ระหว่างที่เรากรองกับกรองแล้วโดยที่เรากรองโดยธรรมชาติที่เราพยายามหาวิธีเอาเอง น้ำตกลงมันมี โลหะหนัก ถามไหนมี 3,000 การเกษตรอีกจำนวนมากนะครับที่อยู่ริมน้ำกกบริเวณตำบลธาตุ อำเภอแม่อายจังหวัดเชียงใหม่ แปลว่าเกษตรกรจะบอกว่าพวกเขาเจาะบาดาลเพื่อใช้รดน้ำต้นไม้ครับและยืนยันเรื่องความสะอาด ไปต่อการบริโภค ในระยะยาวก็สร้างความกังวลต่อผู้เพาะปลูกไม่น้อยเช่นกันครับ โทรหา สารหนูที่ปนเปื้อนในแม่น้ำโดยเฉพาะบริเวณต้นน้ำที่พบค่าสารหนูเกินค่ามาตรฐาน ยังไม่ได้รับการแก้ไขอย่างเร่งด่วนครับ เพิ่งจะผ่านมาได้แค่ประมาณ 2 สัปดาห์ค่ะ 2 เดือนกว่าแล้วครับพี่มีการปนเปื้อนของสารหนูในลำน้ำกกนะครับ ขณะนี้เราเริ่มเห็นผลกระทบที่เกิดขึ้นตั้งแต่บริเวณต้นน้ำที่อำเภอท่าตอนของจังหวัด ขออภัยครับที่อำเภอแม่อายของจังหวัดเชียงใหม่ ที่ตัวเมืองเชียงรายรวมไปถึงที่ปลายทางก็คือบริเวณแม่น้ำโขงนะครับที่ขณะนี้มีการเก็บ ตัวอย่างปลาแล้วไป คุณภาพของต่างๆกับถึงแม้ว่าขณะนี้ออกค่าของปลา ถ้าของฉัน ที่พบในป่าจะอยู่ในเกณฑ์มาตรฐานนะครับแต่ก็ยังไม่มีใครสามารถยืนยันได้ว่า ถ้าโลกนี้จะสามารถบริโภคได้อย่างปลอดภัยหรือไม่ครับ คุณจิรัชญาตาคุณพิมลครับ ทันค่ะ ลูกค้าชาวสวนมะม่วงที่จังหวัดลำพูนก็กำลังมีผลกระทบจากปัญหาราคาตก อาบนะคะตอนนี้ผลผลิตมะม่วงพันธุ์ที่จะส่งออกต่างประเทศขายเฉลี่ยแค่กิโลกรัมละ 5 บาท ถ้าไปดูต้นทุนอยู่ที่กิโลกรัมละ 15 บาทเพราะฉะนั้นขาดทุนหนักก็ได้เรียกร้องให้ภาครัฐเข้ามาช่วย ถ้าสวนมะม่วงหลายคนในพื้นที่ตำบลวังผางอำเภอเวียงหนองล่องจังหวัดลำพูน อย่างส่วนนี้นะคะเป็นของนายสงัดใส่คำตัดสินใจปล่อยทิ้งไม่เก็บ มะม่วงพันธุ์อาร์ทูอีทูเพราะตอนนี้ราคาตก ก็ค้าง หนังสือพิมพ์แค่กิโลกรัมละ 5 บาทไม่คุ้มที่จะเก็บไปขาย สงัดบอกว่าปีนี้ถือว่าจะทำมะม่วงต่ำสุดในรอบหลายปีที่ผ่านมาโดยเฉพาะมะม่วงพันธุ์ส่งออกก็คือพันธุ์อะไร จีนหัวงาช้างแดงและพันธุ์แดงจักรพรรดิ์ตลาดหลัก อย่างประเทศมาเลเซียจีนและสิงคโปร์ขายไม่ออกนะคะ ต้นทุนถุงห่อเนี่ยใบละ 2 บาทแล้วค่าหออีก 1 บาทค่าเก๋ 1 บาทต่อกิโลกรัม พอนำไปขายกิโลกรัมละ 5 บาทก็เท่ากับว่าได้คืนมาแค่กิโลกรัมละบาทเดียวยังไม่รวมค่าขนส่งยังไม่รวมค่าใช้จ่าย ตื่นนะคะซึ่งแต่ละต้นเนี่ยจะอยู่ที่กิโลกรัมละ 10-15 บาทไม่คุ้ม การเก็บค่ะ ผมปล่อยแ</w:t>
      </w:r>
      <w:r>
        <w:rPr>
          <w:i/>
          <w:b/>
        </w:rPr>
        <w:t xml:space="preserve">ร่วงปล่อยมันร่วงแ</w:t>
      </w:r>
      <w:r>
        <w:t xml:space="preserve">นี้แหละ มาเก็บมาก็ไม่คุ้ม พ่อมันแก่จัดแล้วมันก็เสียนะ แกจะต้องเสียมันไปขายมันก็เสียน้ำมันรถเสียค่าแรงเก็บอีก ก็ไปคุม ราคาอย่างนี้ 4 บาท 5 บาทอย่างนี้มันก็ไม่คุ้มหรอกครับ นายพิสิทธิ์สุขสวัสดิ์ประธานแปลงใหญ่จังหวัดลำพูนบอกว่าปีนี้ผลผลิตมะม่วง ไปจังหวัดลำพูนเพิ่มขึ้นมากกว่าปีที่ผ่านมาประมาณร้อยละ 35 ถึง 40 ค่ะแต่ว่ากำลังซื้อทั้งในและต่างประเทศลดลง ทำให้ราคานั้นถูกลงมาตอนนี้กรมการค้าภายในกระทรวงพาณิชย์ได้เข้ามาช่วยเหลือด้วยกันซื้อจากชาวสวนที่เพชรเกษม แปลงใหญ่ในจังหวัดลำพูนซื้อราคากิโลกรัมละ 8 บาทจำนวน 2,000 การค้าภายในมาช่วยเหลือกลุ่มเกษตรกรกับพวกกลุ่มแปลงใหญ่ของจังหวัดลำพูน ครับแล้วก็จังหวัดเชียงใหม่ใกล้เคียงมาช่วยซื้อพยุงราคาให้อยู่นะคะที่ซื้อรับซื้อ 18 บาท ซึ่งถือว่า ทำให้พี่น้องชาวสวนชาวสวนยางเนี่ยดีใจแล้วก็สามารถ ที่ขายได้ ที่สำคัญยิ่งกว่านั้นณปัจจุบันนี้ครับ อยากอมแนะนำของประธานแปลงใหญ่จังหวัดลำพูนอยากให้กลุ่มเกษตรกรที่เป็นเกษตรรายย่อย รวมกลุ่มกันเป็นเกษตรกรกลุ่มแปลงใหญ่ กลุ่มแปลงใหญ่นะพ่อถ้าเป็นกลุ่มแปลงใหญ่แล้วเนี่ยเราสามารถช่วยเหลือได้อย่างชัดเจนเพราะว่ามีภาครัฐเข้ามาช่วย ข้อมูลของสำนักงานเกษตรจังหวัดลำพูนก็บอกว่าจังหวัดลำพูนมีพื้นที่ปลูกมะม่วงทั้งหมด 40240 9 ไร่นะคะ ปี 2561 ผลผลิตออกสู่ตลาด 63130 8 ตัน เพิ่มจากปีก่อน 20,000 282 ตันส่วนมาตรการช่วยเหลือของจังหวัดลำพูนร้อยละ 6,000 ก็มีการสนับสนุนให้แปรรูปค่ะไปเป็นมะม่วงอบแห้งตัวทำผลิตภัณฑ์ อีกร้อยละ 90 เป็นการส่งขายในประเทศประมาณ 3,000 และกว่า 50,000 ส่งออกต่าง ปัญหาสงครามการค้ารวมถึงเศรษฐกิจในประเทศที่การเติบโตต่ำกว่าที่คาด ตอนนี้ไปกระทบกับเรื่องของธุรกิจของผู้ประกอบ ลามไปถึงการจ้างงานนะคะหลายคนก็ต้องเริ่มมองหาอาชีพมองหาตำแหน่งงานว่างเพื่อรับ แล้วไอ้ตั้มได้จับสัญญาณเสียงผิด นิติเทพกิ่งชา ภาวะเศรษฐกิจไทยในปีนี้ที่ไหน ออกมาประเมินบ้านจะโต อาจจะมีผลกระทบ ภาคธุรกิจ ทำให้แม้ว่าหลายคนจะมีงานที่มั่นคงทำ อยู่ในอุตสาหกรรมที่มีความมั่นคง มีความกังวลว่าในการดึงนั้นอาจจะหลุดออกนอกระบบและเสี่ยงต่อการนะครับ ไม่ต่างจากนักศึกษา จบใหม่ที่สะท้อนว่า หางานในยุคปัจจุบันนั้นสามารถทำหางานได้ยากมากขึ้นและก็มีความเสี่ยง ไม่ต้องแข่งขันสูงนะครับ องค์การภาคเอกชนเองก็ได้มีการ รัฐบาลให้เร่งออกมาตรการในการช่วยพยุงภาคธุรกิจ รักษาการจ้างงานเอาไว้ครับ แม้ว่าจะมีงานประจำเป็นวิศวกรอยู่แล้วนะครับ ชายคนนี้ตั้งใจจะมาหาข้อมูลตำแหน่งงาน ที่เปิดรับสมัครภายในงาน Job Expo 2025 ซึ่งจัดขึ้นระหว่างวันที่ 6-8 มิถุนายนนี้นะคะ กังวลถึงความไม่แน่นอนในระยะข้างหน้าจากสภาพเศรษฐกิจในปัจจุบัน ค่าครองชีพสูง ขึ้นและธุรกิจต้องแข่งขันเพื่อให้อยู่รอดทำให้ทุกอาชีพมีความเสี่ยงตกงานได้นะคะ วันนี้จะยังไม่ได้ตัดสินใจที่จะเปลี่ยนงานใหม่ทันที เขากำลังมองหางาน Part Time ที่สามารถทำเป็นอาชีพที่ 2 หรืออาชีพที่ 3 ได้ เอาไว้ ว่าการมีอาชีพเดียวในยุคปัจจุบันอาจจะมีความเสี่ยงมากเกินไปครับ ไม่ต่างจากนักศึกษาจบใหม่จากจังหวัดสุรินทร์นะครับที่ตั้งใจมาหางานทันทีหลังจากเรียนจบเมื่อเดือนมีนาคมที่ผ่านมา ถ้ากังวลกับการหางานในสภาวะเศรษฐกิจปัจจุบัน มีจำนวนเด็กจบใหม่และคนบ้างานจำนวนมาก ให้เด็กจบใหม่ที่ยังไม่มีประสบการณ์ มีความเสี่ยงตกงานสูง หาตอนนี้ก็ได้ตอนนี้นะคะเราอาจจะได้ไปอีกหลายเดือนเลยค่ะก็เลยหาก่อน คนที่เก่งกว่าเราก็มีเยอะ ฉันไม่มีความเสี่ยง หลายอย่าง มีโอกาสหาไว้ก่อน มีงาน Job Expo 2025 ปีนี้นะครับจะได้เตรียมตำแหน่งงานว่างทั้งในประเทศและต่าง ประเทศ เพื่อรองรับคนที่กำลังหางานไปกว่า 6 แสนตำแหน่งนะครับ ขณะที่ภาพรวมตลาดแรงงานในประเทศ ปรับตัวดีขึ้นเล็กน้อยนะครับมีการจ้างงานมากขึ้น สะท้อนจากจำนวนผู้ประกันตนมาตรา 33 ที่เพิ่มขึ้นจากปี 2561 มีจำนวน 11.9 ล้านคน เป็น 12.1 ล้านคนในเดือนเมษายนปีนี้นะครับ เปิดเพิ่มขึ้นในภาค สาขาการผลิต โรงแรมและร้านอาหาร การตัวเลขของผู้ขอรับสิ ผสมก็ป่ะ ตั้งแต่ปี 2561 จนถึงเมษายนปีนี้อยู่ที่ 230000 คน ปัจจัยที่โฆษก ธนาคารแห่งประเทศไทยระบุนะครับว่าจะต้องติดตามในระยะข้างหน้า น่าจะมีผลต่อเสถียรภาพเศรษฐกิจในประเทศหรือไม่ครับ ถ้ามองเสถียรภาพภายในประเทศจะเป็นตลาดแรงงานก่อนนะคะตลาดได้ง่าย ดีขึ้นบ้างแล้วนะคะสะท้อนจากจำนวนผู้ประกันตนให้ดูภาพซ้ายมือนะคะจำนวนผู้ประกันตน ยังไปได้นะคะก็เพิ่มขึ้นในหลายสาขานะคะมีเรื่องของเมืองแรก การผลิตและโรงแรมร้านอาหารนะคะแต่ว่า ฝั่งขวามือนะคะสัดส่วนขอรับสิทธิ์ว่างงานด่วนแล้วก็รายใหม่ที่ประปายังปรับเพิ่มขึ้น บ้างเล็กน้อยนะเพราะฉะนั้นเดี๋ยวเขาติดตามสภาพของตลาดแรงงานต่อไปนะคะ ขณะที่มุมมองของผู้ประกอบการสะท้อนผ่านคณะกรรมการร่วมภาคเอกชน 3 สถาบันหรือปกตินะครับคุณกังวลต่อสถานการณ์เศรษฐกิจโลกและเศรษฐกิจไทยที่ต้องทำ มีแนวโน้มส่งผลต่อธุรกิจและการจ้างงาน อยากให้ภาครัฐเร่งออกมาตรการระยะสั้นเพื่อที่จะพยุงธุรกิจและไม่ให้ส่งผลกระทบ การจ้างงาน คุณพิมลคุณจิรชะตาครับนอกจากความพยายามที่จะจับคู่ระหว่างคนที่ว่างงาน หน่วยงานที่กว้างกว่า 60 ตำแหน่งแล้วนะครับ ส่งแรงงานและสำนักงานประกันสังคมยังได้มีการเตรียมงบประมาณเอาไว้กว่า 20 ล้านบาท ปรับสภาพ ให้กับภาคธุรกิจและก็ช่วยในการรักษาการจ้างงานเพื่อให้คนที่อยู่ในระบบ ทำงานนั้นหลุดออกนอกระบบ คุณนิติเทพค่ะ ส่วนช่วงนี้ติดตามข่าวกีฬาจากคุณ intuch ให้ประสบผลค่ะ ผลงานของทีมที่ผ่านเข้าสู่รอบสุดท้ายในบอลโลกเป็นครั้งแรกในประวัติศาสตร์ ตอนนี้ครับ ทั้งหมด 7 ทีมที่เข้ารอบแน่นอนแล้วครับ ฟุตบอลโลก 2022 รอบคัดเลือกโซนเอเชียกลุ่ม H นำทีมโดย หลังจากแมนซิตี้บุกไปเยือนยูเออีครับ อุซเบกิสถานต้องการเพียงแค่ฝนเสมอ อยากสร้างประวัติศาสตร์ครั้งสุดท้ายบอลโลกปีแรกทันที เหลือกันอีกหนึ่งเกมก็ตามครับ มีคะแนนมากกว่า UA อยู่ 4 แต้ม แล้วคู่นี้จบลงด้วยผลเสมอ 0-0 อุซเบกิสถาน 28 คะแนนคัดบอลโลกเป็นครั้งแรก เวียดนามปี 1991 จองตั๋วไปแล้วก่อนหน้านี้ คุณครูบีครับ Jordan บุกไปประมาณทั้ง 2 ทีมต้องการจะชนะ เข้ารอบ ก่อนแข่งจอร์แดนมี 13 คะแนน oman 20 คะแนนครับ ปรากฏว่าจอร์แดนโอมาน 300 จากการทำให้ติดของ Arnold แม่นอนแล้ว คว้าตั๋วบอลโลกครั้งแรกในประวัติศาสตร์ก่อนหน้านี้ครับ ก็ได้ลงแข่งบอลโลกรอบคัดเลือกตั้งแต่ปี 1986 ยังไม่เคยได้ไปสักครั้ง ใกล้เคียงสุดเกิดขึ้นในปี 2014 ลูกวัย 105 ในเกม Jordan 34 อีกคู่ในกลุ่มบีจากเกาหลีใต้ 290 ประตูจาก Jurassic World 3 หน้าที่ 82 เจ้าบ้านเดียวรักหรือแค่ 10 คนเท่านั้นนาที 26 เอาธรรมดาที่ถูกใบแดงครับ ไม่เกาหลีใต้การันตีไปบอลโลกเป็นสมัยที่ 11 ติดต่อกันเป็นขาประจำบอลโลกนะครับ ใต้ เฮียครับตัวแทนหนึ่งเดียวจากอาเซียน อสูร ประตูชัยจากจุดโทษของโอเล่ อินโดนีเซียอยู่ในเส้นทางไปบอลโลกครับ เก็บเพิ่มเป็น 12 คะแนนผ่านเข้าสู่รอบ 4 แน่นอนแล้ว ติดอันดับ 4 ของผมสิครับ กวนตีนกับบาห์เรนไป 2 ชิ้นเลยตรงนี้ที่ตกรอบ Australia สุดท้ายของกลุ่ม ผลบอลโลกแบบอัตโนมัติ ญี่ปุ่นแชมป์กลุ่ม ตอนนี้ครับมี 7 ทีมที่พักบอลโลกแน่นอนแล้วเมื่อรวมทั้งเจ้าภาพ นิวซีแลนด์ อาร์เจนตินาญี่ปุ่น อุซเบกิสถานและจอร์แดนครับ วันนี้ครับทีมชาติไทยจะพบกับตุรกีในศึก vnl แม้ว่าใครจะเป็นรองครับแต่มีลุ้นชนะได้ วอลเลย์บอลหญิงทีมชาติไทยแพ้ 2 เกมรวดที่สุดในโลก หนังจีน การใช้โปแลนด์สามสิบตำรวจเบลเยี่ยม 1 ตอน 37 อันดับ 15 ของโลกในตอนนี้ครับ score ในแต่ละเซตจะสูสีกันแต่ทีมไทยไม่สามารถประกาศในตั้งสำคัญได้ครับ ไม่มีการบ้านที่ต้องแก้ไขเพื่อปรับตัวลูกทีมในการหาชนะเกมแรกของเวียดนามในปีนี้ แน่นอนครับทางด้านยังไม่มีคะแนนตุรกีครับ หนูต้องทำทุกอย่างให้ดีที่สุดโดยเฉพาะโมเมครับที่ต้องการหาชัยชนะให้ได้ ก็เจอกัน เอกลักษณ์ของเราเรื่อง คอมบิเนชั่น เมาแล้วก็ แล้วก็ ต้องหาช่องทางในการ เบอร์ 4 ของโลกใน 1 วันเต็มหลังจากชนะฝรั่งเศสมา 3 1 เซตในเกมก็ได้ค่ะ เดือนนี้ตรุษจีนพบกันใครชนะ 1 และ 4 เกม ใครชนะครับเกิดขึ้นในศึกชิงแชมป์โลกปี 2022 ที่เนเธอร์แลนด์ ดังนั้นไปนวมินทร์ B 327 ครับจะแข่งขันในเวลา 18:30 น วันนี้ครับ สวัสดีครับ ไม่กลับไปที่คุณพิมลและคุณเจษฎาครับ intuch ข่าววันนี้สภาความมั่นคงแห่งชาติมีการหารือออกมาตรการต่อ กรณีความขัด ระหว่างไทยกับกัมพูชานะครับ 3 การถ่ายทอด ตลอดแล้วก็อำนาจไหนอ่ะที่ไหนเป็นของใครเนี่ยเราก็คุยกันอย่างนี้ ขอทราบในหน้าที่ของตัวเองอย่างดีนะคะตอนนี้ไม่ต้องการก็คือความเป็นเอกภาพ ในการทำงานทั้งหมด ไม่กินก็ได้มีคุยกับทางนักดนตรีทำดีว่าก็ไม่อยากให้เกิด หรือว่าการปลุกปั่นใดๆที่เกิดขึ้นว่ารัฐบาลกับกองทัพนั้น หากันจะไม่มีปัญหาอะไรทั้งสิ้นเลยนะคะแล้วก็ทำงานแล้วก็เหมือนกัน แล้วก็มีอำนาจหน้าที่อะไร เสี่ยบอกว่าถ้าถึงหน้างานตรงนี้สามารถตัดสินใจอย่างนี้ได้เลย เคลียร์กันเองนะนานทั้งหมดแล้วนะคะแล้วก็ในเรื่องของการเจรจา ในการพูดคุยกันไม่ไม่ไม่ได้ลงรายละเอียดทั้งหมดนะคะแต่ในกรอบของความเข้าใจ ก็เกิดความเข้าใจกันนะคะแล้วก็ยังไม่ได้มีความ ที่ขยายมากยิ่งขึ้นทั้งตนเองก็ยืนยันในส่วนของ ทำความรุนแรงไปเท่านั้นเพื่อให้เกิดความรุนแรงเกิดขึ้นนะคะอันนี้ก็เป็นแนวทางนะคะ ก็จะประมาณนี้ค่ะ หลักการที่เราจะต้องยึดมั่นในการ ความสัมพันธ์กับประเทศเพื่อนบ้าน ให้เกิดประโยชน์สูงสุด พูดคุยกันกับทุกฝ่ายวันนี้หลักที่สำคัญก็คือต้องมี 3 ด้านด้วยกันคือด้านต่างประเทศด้าน กองทัพและก็ด้านการศึกษานะครับก็ได้มีการปรับตรงนี้ให้ชัดเจนขึ้นนะครับแล้วก็ทำงานได้มากขึ้น เพลงส่วนของกระทง ส่วนกองทัพเรือ เราพร้อมแล้วครับ เอกราชอธิปไตยของประเทศ เที่ยวกันดีกว่า ส่วนเรื่องการสื่อสารขณะนี้เราได้ตกลงกันแล้วนี่จะเป็นเจ้าภาพหลัก ในการที่จะดูแลตัวเองมีการประสานกับกระทรวงกลาโหม กองทัพบก ทั้งหมด บรรยากาศที่ทำให้ การเจรจาหรือการหาข้อสรุป เกิดขึ้น ยากลำบากนะครับอีกครั้งหนึ่งนะครับ ป้องกันว่าเป็นเรื่องสำคัญหลักที่เราจะต้องดูแล ความสัมพันธ์ที่ดี การเชื่อมต่อทั้งประเทศลาวในประเทศลาว ที่ต้องร่วมมือกันอีกเพราะว่าความสัมพันธ์มันใช้ได้ทุกประเทศ ยาเสพติดต้องร่วมมือกันทำงานนั้นความขัดแย้ง ไม่จำกัด 6 ให้มากที่สุด จะขับรถเราก็ ได้ตกลงกันแล้ว นายกครับ ก็อย่างที่ทั้งท่านนายกท่านรองนายก ทำได้ได้พูดนะครับว่าวันนี้มีการประชุมเพื่อให้เกิด คุณภาพร่วมกันบูรณะการร่วมกันมีเอกภาพร่วมกันนะครับในส่วนของ ต่างประเทศกับการทหารต้องไปด้วยกันไปเที่ยวกันนะครับ ความสัมพันธ์ระหว่างประเทศเป็นสิ่งสำคัญนะครับเนื่องจากทั้งสองประเทศเองก็มีความสัมพันธ์ที่ดีมาอย่างยาวนาน ฉะนั้นเราเห็น ลองกันว่าในการเจรจากับทางไปกัมพูชาต้องใช้ ในปัจจุบันเป็นหลักนะครับก็คือทวิภาคี สิ่งที่ท่านผู้นำทั้งสองฝ่ายได้พูดคุยกับต้นก็คือการใช้ กลไกที่มีอยู่แล้วไม่ว่าจะเป็นเจดีย์ crc หรือ เป็นกลไกหลักในขณะนี้และเป้าหมายของการเจรจา วันที่ 14 ของระหว่างทั้งสองฝ่าย ก็จะต้องเน้นในเรื่องของ เพื่อแก้ปัญหาการกระทบกระทั่งกันเป็นหลักคือก่อนนะครับในเรื่องอื่นเรายัง ไม่ให้ความสำคัญณขณะนี้ พูดในเรื่องของการแก้ไขปัญหาที่มีการเผชิญหน้าและรถ ในกรอบของกำลังทหารร่วมกันให้เป็นเรื่องเป็นราวอย่างไรก็ตาม ABC มีหน้าที่อยู่แล้วนะครับที่จะเจอแต่เรื่อง เขตแดนเพราะฉะนั้นก็จะดำเนินการไปพร้อมกันแต่ว่าจะเป็นเรื่องของการที่จะ ความรุนแรงแล้วก็ลด อากาศที่จะมีการกระทบกระทั่งกัน ฉะนั้น กระเป๋าเรียนว่าตรงนี้ตรงนี้เราจะใช้กลไกที่มีอยู่แล้วในเรื่องของเธอ ในส่วนของการชี้แจงข้อ ท่านรองนายกองค์ธรรมได้พูดแล้วว่าจะมีการ ประสานคุณใจร่วมกันข้างของกระทรวงการต่างประเทศ ของกองทัพ แล้วก็ของโสมเพื่อให้การสื่อมวลชนสื่อสาร ให้กับประชาชนได้เข้าใจทุกสิ่งอย่างนี้ไปในทิศทางเดียวกันแล้วก็อย่างที่ท่านรอง นายกขอว่า การที่ข่าวสารขอความกรุณาช่วย ป้องกันไม่ให้เกิดการเข้าใจผิด มากกว่านี้ ขอเรียนว่า ประเทศกับการทหารไปด้วยกันยังเป็นเม็ดเดียวกันแน่นอนครับ เช็คพัสดุ เหรียญพระพุทธสีขาวนะครับกลางวันนี้อย่างแรก ต้องเน้นย้ำเรื่องนี้ครับก็คือว่ากองทัพศัตรูแนวทางของรัฐบาลในการแก้ lexicon ตามแนวชายแดนไทยกัมพูชา ได้ปฏิบัติหน้าที่ตามระบุในการรักษาอธิปไตย ปกป้องประชาชนตามแนวชายแดนซึ่งได้ดำเนินการมาตลอด วันนี้ในการประชุม เป็นคำชมตามปกติทุก 2 เดือนนะครับซึ่งในวันนี้แน่นอน อาการของไทยและกัมพูชาในลักษณะที่ 30 แนวทางรัฐบาลและแนวทางที่ ที่กันคุยกันวันนี้ เพื่อความโปร่งใสครับหลังจากประชุมเสร็จจะมีผลออกมาว่าสิ่งที่คุยกันเรื่องอะไรบ้าง นักข่าวโพสต์ตอนนี้เราต้องทำงานแบบมืออาชีพเครื่องแล้วก็อยากได้เป็นการสื่อสารเป็นแนวทางเดียวคือ กระทรวงต่างประเทศ กลาโหมกองทัพในฐานะผู้ปฏิบัติงานขออนุญาตว่าจะส่งวันนี้ การให้ข้อมูล วันนี้มีการคุยกันแล้วที่ไปคุยเรื่องของ คิดว่าคุยกันตกลงกัน รายละเอียดด้วยกันเราต้องเคารพกันทั้งสองฝ่ายว่ารายละเอียดให้ได้มากน้อยแค่ไหน ถ้าพี่ว่า อยากได้เนื้อขาวนะคะอยากได้ข้อมูลเพิ่มเติมตอนนี้เนี่ยที่คุยกันทั้งสองฝ่าย การเจรจาและกองทัพออกมายืนยันแล้วว่าตอนนี้เหตุการณ์ทุกอย่างก็ เตรียมพร้อมสำหรับการ อาการอยู่แล้วว่า เหตุการณ์เป็นยังไงแล้วก็มันต้องปะทะหรือยัง งั้นก็ไม่ต้องดูเลยว่ามันต้องมาทันหรือเปล่า ถ้าไม่จำเป็นต้องมาถามเนี่ยการที่เราจะประทับไปมันเกิดความเสียหายมาก มากกว่าแรงเชียร์ที่ได้จากการปะทะตรงนั้นเนี่ยมันต้องมันต้องใช้สันติวิธีให้ได้มากที่สุดซึ่งตอนนี้ไม่มีใครในเรื่องนี้ค่ะ คนทำกันหมดแล้วแล้วก็คุยกันหมดแล้ว แล้วแต่จะเลือกว่าเราจะฟังมีส่วนไหนไม่ต้องสนไหนมากกว่าเพราะจะออกแถลงการณ์มา 2 ฉบับ รัฐบาลเรียบร้อยหมดแล้วในการดำเนินการและข้อตกลงที่แนวทางที่ประเทศไทยจะไปต่อ เมื่อวานนี้ก็มีอันล่าสุดออกมาเรียบร้อยแล้วนะคะ ขอบคุณค่ะ เป็นส่วนหนึ่งของการแถลงหลังการประชุมสมชนะคะคุณผู้ชมสามารถติดตามรายละเอียดได้ในข่าวช่วงต่อ ทั้งหมดก็คือจับตาสถานการณ์วันนี้นะคะเรามีคนลาไปก่อนสวัสดีค่ะสวัสดีค่า สวัสดีค่ะต้อนรับเข้าสู่รายการตรงประเด็นนะคะเที่ยงวันนี้เป็นช่วงเวลาความ Active อยู่กับเพื่อนน้ำตกหลายฝ่ายเห็นตรงเป็นปัญหาระดับ ถ้ากระทบไม่ติดสิ่งแวดล้อม และความมั่น อาหารที่รัฐเร่งแก้ปัญหาเฉพาะหน้าและการเจรจาระหว่างประเทศ มือปราบ การการจัดการน้ำปนเปื้อนข้ามแดนทั่วโลก ชาญด้านกฎหมายสิ่งแวดล้อม ทางของไทยควรปรับตัวไปต่อกับมลพิษข้ามพรมแดนอย่างไร เป็นปัญหาระดับภูมิภาคนะคะด้านนึงนอกจากการเจรจาแล้วการแก้ปัญหาเฉพาะหน้า ยังต้องเดินหน้าต่อไปค่ะล่าสุดเมื่อวานนี้ก็มีการประชุมของคณะกรรมาธิการความมั่น รักนะคะ มีนายรังสิมันต์โรมนั่งเป็นประธานด้วยมีหลายหน่วยงานที่เกี่ยวข้องรวมถึงกระทรวงหลายกระทรวง พี่พยายามออกมาชี้แจงถึงความคืบหน้าและการแก้ปัญหาแต่เวลาที่หมด ในแต่ละวินาทีสิ่งที่เรียกว่าออกไปแบบนี้ถ้าเป็นสิ่งที่ทำให้เกิด กระทบอย่างยิ่งใหญ่นะคะต่อคนที่อยู่ในพื้นที่ค่ะผลกระทบ ในวงกว้างในเวลานี้ของแม่น้ำกกในตลอดสายเลยนะคะทั้งเรื่องของการท่องเที่ยว เศรษฐกิจที่ซบเซาเวลานี้ไม่ใช่แค่มิติสิ่งแวดล้อมอย่างเดียวแล้วค่ะเรื่องของปากท้องรวมถึงความมั่นคงทางอาหาร พบกับประชาชนในพื้นที่อย่างมากเช่นเดียวกันนะคะจนถึงวันนี้ใครยังได้รับรายงานถึงสถานการณ์น้ำ เพื่อนที่ยังน่าห่วงนะคะโดยเฉพาะสารหนูที่เกินค่ามาตรฐานค่ะภาพนึงที่สะท้อนได้อย่างช้า ก็คือคนในพื้นที่อย่างชาวนาในจังหวัดเชียงรายค่อนข้างสับสน กังวลใจนะคะเพราะว่าก่อนหน้านี้มีการประกาศของทางจังหวัดว่าห้ามเล่นน้ำค่ะ ก็มีคำถามตามมานะคะว่าเราตกลงใช้น้ำในทางการเกษตรได้หรือไม่ ซึ่งตอนนี้ก็ยังเป็นคำถามที่ไม่มีคำตอบที่ชัดเจนว่าตกลงแล้วทำนาได้ไหม ซึ่งถ้าเป็นแบบนี้นะคะก็อาจจะมีชาวบ้านในพื้นที่ทำนาชลประทานจังหวัดเชียงราย ได้รับผลกระทบมากกว่า 50 ไร่นะคะซึ่งถือเป็นวิกฤตสิ่งแวดล้อมที่ลุกลามไปถึงเรื่องของความมั่นคงทางอาหาร ท้องแล้วค่ะ ทางด้านของประธานผู้ใช้น้ำฝั่งขวาฝายเชียงรายและให้ข้อมูล ด้วยนะคะว่าในช่วงแรกค่ะชาวบ้านหนูก็ไม่เข้าใจนะว่าทำไมน้ำขุ่นทางผู้ชมแต่ว่าตอนนี้นะ รู้แล้วนะคะว่าเกิดจากการทำเหมืองแร่ต้นน้ำที่เมียนมาร์ แม้จะยังไม่มีผลตรวจอย่างเป็นทางการนะคะว่าพบสารปนเปื้อนในพืชแต่ว่าชาวบ้านก็เริ่มที่จะไม่กล้าใช้น้ำแล้วบางส่วนก็ไม่กล้าหวานเท่าด้วยค่ะ เกษตรกรบางพื้นที่อย่างที่อำเภอเวียงเชียงรุ้งก็ชะลอการวันเข้าออก ก่อนเพราะว่าไม่มั่นใจนะคะว่าน้ำนั้นปลอดภัยหรือไม่ ถามเรื่องของการท่องเที่ยวค่ะผู้ชมก็ได้รับผลกระทบเหมือนกันนะคะเพราะว่าก่อนหน้านี้ในพื้นที่นั้น เอ็งก็เป็นพื้นที่ที่มีประชาชนมาพักผ่อนหย่อนใจมาตกปลาได้แต่ปัจจุบันก็ไม่มีใครกล้าที่จะ มาเที่ยวแล้วนะคะตลาดก็ซบเซาตลาดเองก็ไม่รับซื้อปลาด้วยชาวบ้านก็ไม่มั่นใจนะคะว่า ตกลงแล้วจะกินได้ไหมนะครับลาแล้วสิ่งที่ชุมชนต้องการ คือข้อมูลที่ชัดเจนจากหน่วยงานภาครัฐนะคะว่าถ้ามีสารหนูหรือว่าสารปนเปื้อนแบบนี้ ให้น้ำได้ไหมทำได้แค่ไหนนะคะเพราะว่าตอนนี้มีแค่ประกาศว่าห้ามลงเล่นน้ำนะคะ ไม่ได้ห้ามการใช้น้ำในการทำนาก็เลยทำให้กังวลนะคะว่าจะได้รับผลกระทบ มากน้อยแค่ไหนนี่ยังไม่นับรวมเรื่องของผลกระทบที่เกิดกับชาวบ้านผู้เลี้ยงควายที่บ้านร่องหวายที่อำเภอเวียงเชียงรุ้งจังหวัด เชียงรายตอนนี้ก็ไม่กล้าให้ควายกินหญ้าด้วยค่ะคุณผู้ชมเพราะว่าเป็นน้ำที่มาจากน้ำ เหมือนกันสิ่งนี้สะท้อนว่าน้ำเป็นปัจจัยสำคัญและกระทบโดยตรงต่อเกษตร ก่อนที่ยังรอความชัดเจนจนถึงวันนี้นะคะ ไม่มีใครกล้าบาทค่าตัวนี้อนาคตมากก็ไม่กล้าหว่านข้าวเพราะน้ำที่เรา ใช้ทำนายมันมาจากน้ำแม่กก ของที่เราเห็นอยู่เดี๋ยวนี้ ของที่ส่งน้ำลงแม่กก เมื่อก่อนเหนื่อยๆอยู่ตามข้างถนนเนี่ยชาวนา มาให้ควายของตัวเอง หรือจูงควายออกมากินหญ้า ตอนนี้ ควายกับวัวโดนกักบริเวณ ส่งให้ด้วยแล้วเราก็ต้องเอาฟางข้าวที่อัดเป็นก้อนๆน่ะมาให้เขากิน ช่วงนี้หน้ามัน มันดูดน้ำแล้วก็ เวลามันอยู่ ทำตามตลิ่งเนาะชาวนาก็สูบน้ำขึ้นมาใส่ข้าวตัวเองมันก็มาปนเปื้อนไปด้วยกัน เขาบอกว่าห้ามทำนายแต่เขาบอกห้ามสัมผัสน้ำแม่กกเป็นอันขาด คำว่าเป็นอันขาดนี่มันก็จะเหมือนห้ามเผาป่าแล้วก็ไม่กล้าไปป่าแล้วก็ไม่กล้าจุดไฟ แล้วทีนี้มันเป็นอันตรายกับชีวิตมันยิ่งหนักกว่าไฟไหม้ไฟไหม้ไหม้บ้านหลังเดียวใช่ไหม น้ำในมันมาทั้งหมดตำบลมาทั้งอำเภอเลย อยากให้ มีส่วนร่วม ว่า สิ่งที่เราได้น้ำ เอาไป ปลูกผัก ทำงานเนี่ย ตรงที่เราได้ผลผลิตมาแล้วจะมี อะไรตกค้างอยู่ ส่วนหนึ่งล่ะครับที่ว่า ทำไมเขาไม่ให้ ร่างกายเรากระทบโดยตรงจาก ที่หลังใหญ่คือแรงผลักของน้ำ เราเป็นสายคลอง ส่งไปหา เกษตรกรการละลายละลายไป นั่นคือความกังวลที่เกิดขึ้นจริงแต่คนในพื้นที่นะคะคุณผู้ชมในขณะเดียวกันอีกด้าน เหมือนหนังคนละม้วนนะคะก็คือข้อมูลจากภาครัฐค่ะที่ยืนยันว่าสถานการณ์ของน้องกบนั่นดิ ต่อเนื่องและรักเองก็พยายามเดินหน้ามาตรการในการดูแลคุณภาพน้ำในทุก ไม่ติดเลยนะคะตัวอย่างเช่นด้านความร่วมมือระหว่างประเทศรัฐบาลเองก็ได้มอบหมายให้กระทรวงการต่างประเทศประสานงานกับ ต้องการ สาธารณรัฐแห่งสหภาพเมียนมาร์แลกเปลี่ยนข้อมูลความรู้และกำหนดแนวทางในการแก้ปัญหา ค่าพรมแดนด้วยส่วนหน่วยงานด้านสิ่งแวดล้อมไม่ว่าจะเป็นกรมควบคุมมลพิษกรมทรัพยากร น้ำและศูนย์เทคโนโลยีดิจิทัลและยาน อากาศยานไหนก็ได้สำรวจพื้นที่แล้วก็ทำฐานข้อมูลกันไปแล้วนะคะมีการวางแผนในการจัด ตั้งศูนย์ปฏิบัติการการแก้ไขปัญหาคุณภาพน้ำส่วนมากและกลุ่มงานอาชีพ สัญญาณกันเฉพาะกิจ สร้างประสิทธิภาพในการทำงานระดับพื้นที่ให้เป็นรูปประธรรมมากยิ่งขึ้นแต่ก็อย่างที่เห็นแหละค่ะคนในพื้นที่ก็ยัง มีสภาพที่เดือดร้อนและกังวลใจอยู่ 4 มิถุนายนที่ผ่านมาก่อนวันสิ่งแวดล้อมเพียง 1 วันนะคะแล้วก็เห็นภาพของบรรดาสว และหน่วยงานที่เกี่ยวข้องนักวิชาการนัก ไม้ลงไปในพื้นที่ด้วยเพื่อรับฟังเสียงสะท้อนของชาวกะเหรี่ยงรวมมิตรจังหวัดเชียงราย ผลกระทบจากแม่น้ำกกที่ปนเปื้อนสารพิษนะ ซึ่งนักวิชาการเองก็เสนอรัฐบาลว่าให้จริงใจกับการแก้ปัญหาเรื่องนี้และคำนึงถึงการมีส่วนร่วมจากชุมชนด้วย บล็อกเรื่องของการเจรจาเมียนมาร์กับฟ้าก็แก้ปัญหาต้นเหตุของเหมืองแร่ด้วยนะคะ หนึ่งในคนที่วิจารณ์เรื่องนี้ก็คือคุณอังคณานีละไพจิตรประธานคณะกรรมาธิการ ชนะกันต์เมืองการมีส่วนร่วมของประชาชนสิทธิมนุษยชนสิทธิเสรีภาพ รายการคุ้มครองผู้บริโภควุฒิสภานะคะ อังคณาระบุเลยค่ะว่าการเปลี่ยนแปลงของน้ำถือเป็นปัจจัยสำคัญนะคะเป็นสิ่งหนึ่งที่ละเมิด มนุษยชนรัฐบาลก็จะต้องเอาความเป็นส่วนกลางมาตัดสิน ท้องถิ่นแบบนี้ทำไม่ได้นะคะดังนั้นการมีส่วนร่วมของประชาชนจึงเป็นเรื่องที่สำคัญเพราะว่าส่วน กางเกงก็ไม่ได้มารับรู้ปัญหาอย่างแท้จริงหนึ่งในข้อเสนอที่รัฐบาลต้องให้ความสำคัญ เรื่องของการลงทุนข้ามพรมแดนถึงแม้ว่าประเทศไทยจะไม่ได้ไปร่วมลง หุ้นในบริษัททำเหมืองแร่รัฐบาลไทยจะต้องหาให้ได้ว่าใครเป็นคนลงทุนและทำเหมืองนะคะ และต้องมีการตรวจสอบสถานการณ์สิทธิมนุษยชนทุกด้านด้วยรวมไปถึงการปล่อยสารพิษ ส่งแม่น้ำและไม่รับผิดชอบต่อพื้นที่ปลายน้ำแบบนี้ซึ่งมันจะส่งผลกระทบ คนจำนวนมากโดยเฉพาะในประเทศไทยตามหลักแล้วสากลนะคะบริษัท พี่ลงทุนจะต้องรับผิดชอบ เรื่องนี้ไม่ปฏิเสธความรับผิดชอบไม่ได้เลยค่ะ ย้ำด้วยนะคะสาวอังคณาบอกว่าสิ่งแรกที่รัฐบาลจะต้องทำในเวลานี้คือปลดล็อคให้ได้นะคะว่านี่เป็น ปัญหาภัยความมั่นคงระดับ 5 ดาวแล้วนะคะปัญหามลพิษข้ามแดนไม่ได้เป็นปัญหาที่ เพียงแค่ 1 หมู่บ้าน 2 หมู่บ้านเท่านั้นแต่กระทบกับคนระดับเป็นล้านคนเลยค่ะ ข้อเสนอแนะ 2 ประเด็นสำคัญด้วยกันนะคะก็คือปลดล็อคแล้วก็แสดงความจริงใจกับประชาชนด้วยว่านะ มันเป็นปัญหาภัยความมั่นคงสูงสุดที่กระทบกับประชาชนนะครับถึงไม่ตายไม่มีใครตายในเวลานี้ มันเป็นปัญหาสะสมที่ถ้าหากทิ้งไว้ระยะยาวก็อาจจะมีคู่ สวยมากขึ้นเรื่อยๆ ข้อเสนอที่ 2 ค่ะคือดิวเรื่องของการถกปัญหากับวัดแดงอันนี้ก็ต้องปลดล็อคเหมือนกันนะคะด้วยการส่งคนเข้าไป ค</w:t>
      </w:r>
      <w:r>
        <w:rPr>
          <w:b/>
        </w:rPr>
        <w:t xml:space="preserve">การส่งคนเข้าไปคุยนั้นทำได้ค่ะแต่ว่าต้องส่งสัญญาณไปที่เนปิดอว์ด้วยว่าจะ ขอคุยแต่ต้องกด บอกให้ได้นะคะว่าวะแดงนะไม่ใช่รักนั้นเองค่ะ เช้านี้มาตรการที่เกิดขึ้นไม่ว่าจะเป็นการคุยระหว่างประเทศเป็นการนำทาง หมายทั้งกฎหมายไทยและกลไกระหว่างประเทศมีอะไรบ้างแล้วเราทำอะไรได้บ้าง ทำอะไรไปบ้างแล้วนะคะวันนี้วิเคราะห์กันต่อกับ คุณชำนาญศิริราชผู้เ</w:t>
      </w:r>
      <w:r>
        <w:t xml:space="preserve">**วชาญด้านกฎหมายสิ่งแวดล้อมนะคะคุณชำนาญสวัสดีค่ะ เราเห็นการแก้ปัญหาของรัฐอย่างที่เราไปมีความพยายามเยอะมากๆเลยแต่ว่า สะท้อนกลับกันคนในพื้นที่เอ็งก็บอกอีกแบบนึงนะคะให้มองในมุมของการทำงานของรัฐบาลนี่ไม่ใช่ครั้งแรกแน่ๆในการแก้ปัญหา วัดล้อม สถานะมีหลายภัยมากๆผู้ชำนาญมองเรื่องของการแก้ปัญหาในรอบนี้ว่าเป็นเชิงรุกมากน้อยแค่ไหน วิเคราะห์จากประเด็นปัญหาของการดำเนินงานของภาครัฐในตอนนี้นะครับผมมองว่าในการดำเนินงานของรัฐบาลเองค่อนข้าง กับสถานการณ์ที่เกิดขึ้น บางทีเราอาจจะได้ยินคำว่า สถานการณ์ดีขึ้นแล้วน้ำดีขึ้นแต่ในความเป็นจริงคือเราใช้ระยะเวลามาพอสมควรแล้วนะครับว่ารัฐบาล ออกมา ค่อนข้างล่าช้า ใช้คำว่าล่าช้าด้วยแต่จริงๆก็ถามว่ามีเครื่องมืออะไรบ้างที่รัฐพยายามที่จะทำ พี่พูดไปแล้วมีหลายคนไกลแต่สำหรับประเทศไทยถ้ามองในมิติของกฎหมายนะคะคุณผู้ชมก็จะเห็นว่า ตัวอย่างมาตรา 9 ที่สามารถที่จะประกาศเรื่องของการแก้ปัญหาสิ่งแวดล้อมได้ สิ่งแวดล้อมด้วยอันนี้สามารถทำได้ทันทีแต่ทำไมเวลานี้ถึงทำไม่ได้ จริงๆแล้วตามมาตรา 9 ตามพรบส่งเสริมและรักษาคุณภาพสิ่งแวดล้อมแห่งชาติปี 35 เรื่องที่กรณีเกิดภัยพิบัติ ภัยธรรมชาตินะครับมลพิษอย่างรุนแรง ตรงนี้นะครับในส่วนของนายกรัฐมนตรีสามารถที่จะใช้อำนาจโดยตรงได้ จัดการกับปัญหาดังกล่าวนะครับในเชิงรุกในการรวบรวมระดมความคิดในการสั่งการ ลักษณะของ Commander ในจัดการแผนได้ทั้งหมดรวมทั้งมอบอำนาจให้กับผู้ว่าราชการจังหวัดในพื้นที่จัดการ ตลอดจนให้รัฐมนตรีกระทรวงทรัพย์นะครับในการทำแผน ในขั้นตอนต่างๆได้ทันทีซึ่งผมคิดว่า เป็นคนไทยที่ถูกวางไว้ในกฎหมายแต่ในความเป็นจริงนะจนกระทั่งทุกวันนี้นะคะ เราก็ยังไม่เคยพบกันใช้อย่างจริงจังเนื่องจากเหตุผลของการใช้เนื้อ คิดว่าอาจจะมีความไม่กล้าที่จะใช้หรือเกรงเรื่องผลกระทบจากการใช้คำสั่ง ก็คิดว่า ทางเราร้องขอกันมาว่าควรจะยกระดับเนื่องจากมีกฎหมายอยู่ เป็นเรื่องสำคัญที่ต้องทำอย่างด่วนครับเมื่อกี้เนี่ยถ้าพูดถึงเรื่องของข้อเสนอหลายๆอย่างนี้ก็อยาก รัฐไทยเข้าไปเจรจาโดยเฉพาะกับ มันมีความยากง่ายขนาดไหนมาติดข้อจำกัดอะไร คนไกล เรื่องของการเจรจาระหว่างภูมิภาค หรือว่าแม่น้ำโขงก็ตามหาเราทำได้มากน้อยแค่ไหนคะถ้าโดยหลักการนะครับในส่วนของ ปัญหาผลกระทบด้านสิ่งแวดล้อมในกรณีของแม่น้ำกกนะครับ กรณีมลพิษข้ามพรมแดนซึ่งแหล่งกำเนิดอยู่ใน พื้นที่ต่างประเทศนะครับแล้วที่มันยากขึ้นไปอีกชั้นหนึ่งก็คือว่า ต่างประเทศในกรณีนี้ มีลักษณะของชนกลุ่มน้อยในพื้นที่อีก ชั้น 1 ซึ่งอำนาจรัฐโดยเป็น เอกภาพของตัวเมียนมาร์เองเขาไม่สามารถที่จะเข้าไปจัดการในพื้นที่ได้โดยตรงอันนี้คือประเด็นปัญหาที่ ซ้อนขึ้นไปอีก 1 ท่านนะครับในกลไกการใช้ ความร่วมมือระหว่างประเทศโดยหลักการรัฐต่อรัฐสามารถพูดคุยกันได้ แต่ว่าอาจจะมีข้อจำกัดในเรื่องของ สถานะรักในพื้นที่แหล่งกำเนิดมลพิษ นะครับแล้วก็ในส่วนของ ไก่ที่เรามีอยู่ว่าจะเป็นของ รูปมือในอาเซียน หรือว่าของลุ่มแม่น้ำโขงคณะกรรมการด้วยนะครับ ยังไม่ได้มีครอบครัวของคณะกรรมการลุ่มแม่น้ำโขงและก็ยังไม่ได้ครอบคลุมถึงตัวพม่าด้วย ซึ่งก็เลยกลายเป็นว่า จะคุยเฉพาะรัฐที่มีแต่ผลกระทบ รัฐที่เป็นแหล่งกำเนิดเองอ่ะไม่ได้เข้ามามีส่วนร่วมในกระบวนการดังกล่าว น้ำโขงความร่วมมือแม่น้ำโขงที่เป็นประเทศที่ได้รับผลกระทบ ส่วนใหญ่จะเป็นไรครับอาจจะต้องมีการกลไกอะไรดีคะถึงจะสามารถ จากับเมียนมาได้สะดวกมากกว่าที่เป็นอยู่ในเวลานี้คือจริงๆผมคิดว่า ความพยายามในการเจรจานะครับ ด้วยตอนนี้ ลักษณะของแหล่งกำเนิดมลพิษเนี่ยเราต้องยอมรับมันก่อนว่า ยังไม่ชัดเจนว่า เหมือน แห่งไหนครับและเมืองนั้นน่ะ เป็นเหมือนของคนสัญชาติใด ว่าตอนนี้มันเป็นการสันนิษฐานกันไปนะครับถ้าเกิดได้เป็นว่าเป็น ตีนหรืออะไรหรือไม่นะครับท่ารำชัดเจนในเรื่องของสัญชาติแหล่งกำเนิดจะใช้กลไกในการเจรจาในระดับ ประเทศในบังคับสัญชาติเขาได้อย่างเช่น ถ้าเป็นจีนจะคุยกับทางประเทศจีนในการจัดการดูแลปัญหาดังกล่าวด้วยนะครับ ถ้าเป็นของ ทางพม่าผมว่าเนี่ยเราก็จะได้เจรจาอย่างถูกจุดเพราะว่า เท่าที่ทราบมันก็มีหลายเมืองหลายแหล่งกำเนิดอยู่นะครับ ดังนั้นถ้าเกิดว่าจะไปหาต้นตออย่างที่คุณทำนั้นบอกได้จริงๆอ่ะไทยจะสามารถทำอะไรได้บ้างณเวลานี้ก็อย่างที่บอก ความละเอียดอ่อนคือมันไม่ได้อยู่ในพื้นที่ของประเทศไทยด้วย ใช่ครับคือตอนนี้ถ้าผมมองว่า สิ่งที่รัฐไทยทำได้ ในส่วนหนึ่งนะครับก็คือการปกป้องตัวเองก่อนถ้าการปกป้องตัวเองการให้ความ เข้าใจกับประชาชนในพื้นที่อย่างตรงไปตรงมาว่าสถานการณ์ที่เราพบคืออะไรครับ อย่างน้อยสุดเนี่ยผมคิดว่าปัญหานี้มันไม่ใช่ปัญหาในเรื่องของความปกติ มันไม่ปกติรัฐบาลควรให้ ข้อมูลกับประชาชนอย่างเพียงพอในการเป่าลม ฟังปัญหาที่เกิดขึ้นด้านสุขภาพในด้านของการอุปโภคบริโภคต่างๆ ชัดเจน ขับไม่ให้ข่าวในทำนองที่ทำให้เกิดความสบายใจจนเกินไปและทำให้ ประชาชน ขาดความระวังนะครับอันนี้ก็เป็นส่วนหนึ่ง ที่รายการนำเสนอไปเป็นสะท้อนของประชาชนรู้แล้วว่าห้ามลงไปเล่นน้ำบ้างล่ะห้ามกินน้ำบ้างล่ะ แต่ว่ามันแค่ไหน รายละเอียดมันขนาดไหนอันนี้เป็นตัวอย่างหนึ่งที่อาจจะต้องมีท่าทีใหม่ในการสื่อสารของภาครัฐ ประชาชนต้องทำยังไงตอนนี้ยังไม่รู้เลยว่าตกลงแล้วน้ำใช้ในการเกษตรได้มากน้อยแค่ไหน เพราะว่ามันก็ค่อนข้างย้อนแย้งกับ ในส่วนราชการที่โรงพยาบาลบางครั้งก็ไปดื่มน้ำให้ดูบางครั้งก็บอกน้ำประปายังใช้ได้ ขามันผมว่าข่าวมันค่อนข้างสับสน มันทำให้ประชาชนที่อยู่ในพื้นที่เนี่ย วางตัวไม่ถูกว่าจะอยู่ในสถานการณ์นี้อย่างไร ครับผมว่าเรื่องแรกที่รัฐบาล ภาคประชาชนที่จะต้องร่วมมือกันก็คือความชัดเจนของข้อมูล การให้ประชาชนรับทราบข้อมูลอย่างทั่วถึงส่วนภาครัฐต้องให้ข้อมูลอย่างตรง ตรงไปตรงมาและต้อง เปลี่ยนเป้าระวังให้ชัดเจนมากกว่านี้เพราะว่าในช่วงเวลาที่เรายังไม่ได้ความยืดที่มันเกิดขึ้นทุกวินาทีผลกระทบ ประชาชนทั้งสิ้นเลยนะคะใช่ครับเพราะว่าลักษณะของการที่เราจะขับเคลื่อนในเรื่องของ เวทีความร่วมมือระหว่างประเทศก็อย่างที่เรียน ว่าเรามีข้อจำกัดเรื่องของความเป็นรัฐความเป็นเอกภาพ ตังค์ที่จะคุยกันก็ยังไม่ชัดเจนเท่าไหร่แล้วในขณะเดียวกันเนี่ย ฮัลโหลหล่อจังเขาหยุด มันก็ไม่รู้ว่าเมื่อไหร่แต่ในขณะเดียวกันหลักการป้องกันตัวเองนะคือสิ่งแรกที่ควร ทำมากที่สุดตลาดแต่ว่าต้นตอยังหยุดไม่ได้ยังไม่มีความชัดเจนแต่ว่าปลายน้ำกลางน้ำแล้วก็พยายามทำอย่างที่บอก มีข้อเสนอเรื่องนึงคือเรื่องของการสร้างฝายและตะกอนสารพิษด้วยนะครับ คำถามและเสียงวิพากษ์วิจารณ์เกิดขึ้นเยอะมากว่าตกลงแล้ว การสร้างฝายที่มันเป็นประโยชน์มากน้อยแค่ไหนมันพอจะช่วยได้ไหมคะถ้าโดนหลักฐานวิชาการนะคะ ถามว่าในการสร้างฝายเพื่อชะลอชะลอน้ำเรียกว่าการชะลอน้ำ เนื่องจากสารหนูที่พบการปนเปื้อนด้วยนะครับมันเป็นลักษณะของการแขวนลอยมาไม่ได้ละลายในน้ำ ฉะนั้นถ้ามีการใช้ แน่นอนอาการตกตะกอนอาจจะเกิดขึ้น มองในมิติของการจัดการมีผมคิดว่ามันช่วยได้ในระดับหนึ่งนะแต่ว่าปัญหาของการดัก เราก็ต้องคิดถึง ตัดใจนะเพราะว่ามันมีทั้งจุดที่จะสร้างสร้างที่ไหนและการดักตะกอนที่เกิดขึ้นตามต้นของน้ำ จะดูแลอย่างไรเพราะว่ามันจะเกิดการปนเปื้อนในบริเวณนั้นและพื้นที่ที่จะ นี่ของใครเพราะเท่าที่ทราบมีทั้งพื้นที่ของป่าไม้ของเอกชนของประชาชน ความชัดเจนตรงจุดนี้แล้วก็ประกอบกับ แม่น้ำกกเป็นแม่น้ำที่มีขนาดใหญ่ในการจัดการที่จะไปทำฝายตะกอนซึ่ง พูดง่ายๆมันจะทำได้จริงหรือไม่ แล้วมีประสิทธิภาพเพียงพอไหมหรือต้องทำจำนวนเท่าไหร่ผมคิดว่า เป็นความพยายามหนึ่งนะครับแต่ถ้าถามถึงประสิทธิภาพที่จะเกิดขึ้นอย่างรวดเร็วหรือสามารถยับยั้งปัญหานี้ได้ก็เอา พิจารณาเป็นองค์ประกอบในการดำเนินงานได้อยู่ครับแต่ว่า อาจจะไม่ใช่ที่สุด มันยังมีอีกตัวอย่างหนึ่งเมื่อสักครู่ที่กูไม่ยอมเห็นภาพไปภาพประกอบนะคะก็คือที่คริสตี้ กาญจนบุรีเพราะว่าอะไรเพราะว่าที่นี่ก็เคยทำเหมือนกันสายดับปกรณ์เหมือนกันแต่คนละแบบ คนที่มันต่างกันค่อนข้างเยอะคนก็ต่างกันนะคะแต่ว่า สิ่งหนึ่งที่มันเกิดขึ้นอีกนี่คือหลายคนบอกนี่เป็นการจัดการที่ล้มเหลวแล้วใช่ไหมคะ จริงๆในการจัดการที่พริตตี้นะครับ เป็นเป็นบทหนึ่งของนักกฎหมายด้านสิ่งแวดล้อมที่เรียนหนังสือกันมาแล้วจะเรียนคิตตี้ว่า นี่เป็นเรื่องเดียวที่เราการจะบอกว่าเป็นมลพิษด้านสิ่งแวดล้อมเรื่อง 1 ที่ สร้างบทเรียนแล้วเห็นว่าเราไม่สามารถจัดการฟื้นฟูด้านสิ่งแวดล้อมได้สำเร็จได้ง่าย เพราะฉะนั้นการปนเปื้อน การจัดการที่ผ่านมาเนี่ยผมคิดว่าไม่ประสบความสำเร็จ ครับถึงแม้จะทำได้ในระดับนึงแต่ก็จะมีปัญหาข้างเคียงขึ้นมา เราผ่านบทเรียนมาหลายสิบปีนะครับ มันเป็นเรื่องที่ยาวนานแล้วท้ายที่สุด ก็ยังมองไม่เห็นปลายทางด้วยซ้ำเพราะฉะนั้นการถ้าเราจะมาพูดถึงเรื่องของฝายตะกอน ในช่วงขณะนี้ อาจจะเป็น Concept ในความคิดได้ ถ้าถามว่าจะได้ผลจริงหรือไม่ผมยังยังอยากให้มีการพิจารณาในช่องทางอื่นๆคนอื่น เอาไปด้วยนะคะตอนนี้ยังไม่ค่อยเห็นชัดเท่าไหร่ก็จะมีกลไกอะไรอีกบ้างที่เข้ามาแก้ปัญหาในพื้นที่ น่ารักอ่ะก็คือที่เราคุยกันไปคุณชำนาญก็คือเครื่องมือที่เรามีณเวลานี้นะคะแต่ไม่ได้บอกว่า บางอย่างเราก็ไม่ได้ทำด้วยอย่างการประกาศพื้นที่คุ้มครองสิ่งแวดล้อมมาตรา เอาที่เราไปอันนี้แก้ปัญหาเฉพาะหน้าได้ด้วยซ้ำแต่ก็ยังไม่เกิด เมื่อกี้เพิ่งคุยกันไปแล้วก็ข้อจำกัดไม่ว่าจะเป็นการเจรจาเมียนมาเลย แม่น้ำโขง เป็นข้อจำกัดทั้งหมดเลยอีกเรื่องนึงคือเรื่องของการฟ้องร้องต่อประเทศต้นทางหรือเอกชนอันนี้ก็น่าจะเยอะ ยากไหมคะเพราะว่าตอนนี้ก็ยังหาต้นตอก็ไม่ชัดเจนเลย ในหลักการแรกที่ตอนนี้มีนักวิชาการในด้านสิ่งแวดล้อมลงไปตรวจในพื้นที่ สิ่งสำคัญที่สุดในการ กำหนดเป้าหมายในการดำเนินคดีหรืออะไรนะครับเราจะต้อง แหล่งกำเนิด สัมพันธ์แล้วเป็นนิติวิทยาศาสตร์ด้านสิ่งแวดล้อมเรื่องหนึ่งที่จะ พิสูจน์ได้ว่า สารเคมี ต่างที่ มาในน้ำเนี่ยนะครับ ลักษณะโครงสร้าง เรียกว่า ลายพิมพ์นิ้วมือ Finger Print ของสารเคมีตรงกับพื้นที่ไหนซึ่ง ตั้งแต่ต้นทางกับปลายทางเท่านั้น การบ่ม แหล่งกำเนิดก็เป็นเรื่องที่ซับซ้อนอีกเรื่องนึงก่อนที่จะไปฟ้องได้นะครับแล้วก็ หลังจากที่บ่งชี้ได้ก็ต้องดูอีกว่าแหล่งกำเนิด ประเทศไหนที่เราสามารถจะฟ้องร้องหรือใช้อำนาจตามกฎหมายระหว่างประเทศหรือกฎหมายในประเทศตัวไหนในการบังคับได้บ้าง ราคาที่เป็นกลไกที่ไทยก็พยายามทำแต่ว่าหลายอย่างทำไม่ได้ก็ คำถามว่าทำไมถึงไม่ทำทั้งที่มีเครื่องมืออยู่แล้วก็เลยพยายามนะคะทีมงานบริษัท watch เราก็พยายามไปหาดูว่าได้ต่างประเทศเนี่ยมีเครื่องมืออะไรบ้าง เขาทำอะไรกันบ้าง อุณหภูมิผสมซึ่งจากข้อมูลในระบบเลยนะคะว่าผลกระทบที่เกิดขึ้นในลักษณะแบบนี้คล้ายๆกันนะคะ พื้นที่ของรูปน้ำที่ใช้ร่วมกัน 2 ประเทศขึ้นไปเนี่ยจะมีรูปน้ำแบบนี้มากกว่า 208 ต้มน้ำแล้วก็จะมักมีข้อพิพาทกันเกิดขึ้นด้วยขนาดของวงกลมในคือจำนวนของ และความรุนแรงที่เกิดขึ้นในแต่ละไอน้ำนะคะวงกลมขยายวงมากขึ้นก็แสดงว่าเห็น ความรุนแรงนั้นมีมากค่ะส่วนสีของลุ่มน้ำนะคะก็เริ่มตั้งแต่สีเทาอ่อน สีเทาอ่อนนี่คือไม่มีเหตุการณ์ไปจนถึงสีน้ำเงินเข้มที่คุณผู้ชมเห็นนะคะแล้วเงินแค่นี้จะมี ฉันมากที่สุดเลยเป็นเหตุการณ์เหล่านี้เกิดขึ้นตั้งแต่ปี 1990 จนถึง 2008 แต่เห็นว่ามันกระจายไปในหลายภูมิภาค 2000 กรณีด้วยกันเลยนะคะส่วนนึงก็มาจากการควบคุมและการจัดการน้ำของประเทศ ทางที่อาจจะส่งผลกระทบมายังประเทศปลายน้ำในเรื่องของการเข้าถึงทรัพยากรต่างๆได้ยากมาก ยกตัวอย่างให้กูชมแล้วก็กูทำงานด้วยนะคะเห็นแนวทาง ในการแก้ปัญหากันสักนิดนึงแล้วกันนะคะว่าในแต่ละประเทศที่เกิดปัญหาแล้วเขาแก้ปัญหากันยังไงบ้างนะ ปัญหาเรื่องคุณภาพน้ำระหว่างอิสราเอลและปาเลสไตน์นะคะขอดูที่ตัวเองและปาเลสไตน์กัน นะคะ ให้เขาสอน 1948 ต้นตอของปัญหาตอนนั้นนะครับก็คือน้ำอุ่น เพื่อนค่ะซึ่งเขาก็แก้ปัญหาโดยการจัดทำข้อตกลงชั่วคราวเพื่อนำไปสู่การตั้งกรรมการน้ำร่วมกันแก้ปัญหา ถัดมาคือกรณีของคุณภาพน้ำที่ตุรกีอาร์เมเนียนะคะสาเหตุก็มาจากขยะ ฟังเอามาเนี่ยน้ำก็ไหลลงสู่อ่างเก็บน้ำแล้วก็มีการใช้สารเคมี ยาฆ่าแมลงในภาคการเกษตรต้นน้ำของตุรกีอาจจะนำไปสู่ภาวะของสะสมใน ได้เขาก็แก้ปัญหาค่ะด้วยการจัดการประชุมร่วมกัน แต่เน้นเฉพาะเรื่องของปัญหาปริมาณน้ำและสุดท้ายก็ยังเจอกับปัญหาเรื่องของคุณภาพ น้ำอยู่ดีๆผู้ชมเห็นในภาพนะคะก็คือความขัดแย้งของทะเล อรัญแล้วก็เรื่องของการปนเปื้อนน้ำรังสีฟูกูชิมะที่ไหลลงสู่มหาสมุทร ฟิสิกส์ยกตัวอย่างมาแค่ 4 กรณีที่ทำให้เห็นภาพเป็นชัดเจนมากยิ่งขึ้นนะคะก็อย่างที่เราทราบกันดีค่ะ เหตุการณ์แผ่นดินไหวใหญ่ในญี่ปุ่นตะวันออกเมื่อปี 2011 เกิดจากน้ำปนเปื้อนสารกัมมันตรังสีจำนวนมากด้วย ญี่ปุ่นได้ทำการบำบัดนะคะแล้วก็ปัจจุบันเนี่ยก็คือ ปล่อยน้ำที่บำบัดแล้วลงสู่มหาสมุทรแปซิฟิก นี่เป็นตัวอย่างของปัญหาที่เกิดขึ้นแล้วแต่ละประเทศที่ได้รับผลกระทบต่อ น้องเป็นยังไง จีนก็อ่านนะคะว่าญี่ปุ่นตัดสินใจฝ่ายเดียวไม่รับผิดชอบผลกระทบส่วนเกาหลีก็บอกว่า ตอนแรกต่อต้านการตัดสินใจนี้เพราะกลัวเรื่องของการปนเปื้อนสิ่งแวดล้อมและเสี่ยงต่อสุขภาพ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ซ้อม Demo ASR สดข่าวจับตาสถานการณ์ 06/06/2568</dc:title>
  <dc:creator/>
  <cp:keywords/>
  <dcterms:created xsi:type="dcterms:W3CDTF">2025-06-06T10:09:02Z</dcterms:created>
  <dcterms:modified xsi:type="dcterms:W3CDTF">2025-06-06T10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6 มิถุนายน 2568 เวลา 10.00 น.</vt:lpwstr>
  </property>
  <property fmtid="{D5CDD505-2E9C-101B-9397-08002B2CF9AE}" pid="3" name="subtitle">
    <vt:lpwstr/>
  </property>
</Properties>
</file>